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054983" w14:textId="77777777" w:rsidR="00E57F5A" w:rsidRDefault="00000000">
      <w:pPr>
        <w:pStyle w:val="Title"/>
      </w:pPr>
      <w:r>
        <w:t>Шаблон отчёта по лабораторной работе</w:t>
      </w:r>
    </w:p>
    <w:p w14:paraId="6C7EFEE3" w14:textId="77777777" w:rsidR="00E57F5A" w:rsidRDefault="00000000">
      <w:pPr>
        <w:pStyle w:val="Author"/>
      </w:pPr>
      <w:r>
        <w:t>Яссин Мохамад Алами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74087335"/>
        <w:docPartObj>
          <w:docPartGallery w:val="Table of Contents"/>
          <w:docPartUnique/>
        </w:docPartObj>
      </w:sdtPr>
      <w:sdtContent>
        <w:p w14:paraId="5F0540C6" w14:textId="77777777" w:rsidR="00E57F5A" w:rsidRDefault="00000000">
          <w:pPr>
            <w:pStyle w:val="TOCHeading"/>
          </w:pPr>
          <w:r>
            <w:t>Содержание</w:t>
          </w:r>
        </w:p>
        <w:p w14:paraId="6792E4F0" w14:textId="77777777" w:rsidR="0071193A" w:rsidRDefault="00000000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7043860" w:history="1">
            <w:r w:rsidR="0071193A" w:rsidRPr="00E14BF8">
              <w:rPr>
                <w:rStyle w:val="Hyperlink"/>
                <w:noProof/>
              </w:rPr>
              <w:t>Цель работы</w:t>
            </w:r>
            <w:r w:rsidR="0071193A">
              <w:rPr>
                <w:noProof/>
                <w:webHidden/>
              </w:rPr>
              <w:tab/>
            </w:r>
            <w:r w:rsidR="0071193A">
              <w:rPr>
                <w:noProof/>
                <w:webHidden/>
              </w:rPr>
              <w:fldChar w:fldCharType="begin"/>
            </w:r>
            <w:r w:rsidR="0071193A">
              <w:rPr>
                <w:noProof/>
                <w:webHidden/>
              </w:rPr>
              <w:instrText xml:space="preserve"> PAGEREF _Toc127043860 \h </w:instrText>
            </w:r>
            <w:r w:rsidR="0071193A">
              <w:rPr>
                <w:noProof/>
                <w:webHidden/>
              </w:rPr>
            </w:r>
            <w:r w:rsidR="0071193A">
              <w:rPr>
                <w:noProof/>
                <w:webHidden/>
              </w:rPr>
              <w:fldChar w:fldCharType="separate"/>
            </w:r>
            <w:r w:rsidR="0071193A">
              <w:rPr>
                <w:noProof/>
                <w:webHidden/>
              </w:rPr>
              <w:t>2</w:t>
            </w:r>
            <w:r w:rsidR="0071193A">
              <w:rPr>
                <w:noProof/>
                <w:webHidden/>
              </w:rPr>
              <w:fldChar w:fldCharType="end"/>
            </w:r>
          </w:hyperlink>
        </w:p>
        <w:p w14:paraId="0965B271" w14:textId="77777777" w:rsidR="0071193A" w:rsidRDefault="0071193A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127043861" w:history="1">
            <w:r w:rsidRPr="00E14BF8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43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7B5811" w14:textId="77777777" w:rsidR="0071193A" w:rsidRDefault="0071193A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127043862" w:history="1">
            <w:r w:rsidRPr="00E14BF8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43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E54CD" w14:textId="77777777" w:rsidR="0071193A" w:rsidRDefault="0071193A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127043863" w:history="1">
            <w:r w:rsidRPr="00E14BF8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43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380109" w14:textId="77777777" w:rsidR="0071193A" w:rsidRDefault="0071193A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127043864" w:history="1">
            <w:r w:rsidRPr="00E14BF8">
              <w:rPr>
                <w:rStyle w:val="Hyperlink"/>
                <w:noProof/>
              </w:rPr>
              <w:t>1.1 Подготовка работы с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43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C7177" w14:textId="77777777" w:rsidR="0071193A" w:rsidRDefault="0071193A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127043865" w:history="1">
            <w:r w:rsidRPr="00E14BF8">
              <w:rPr>
                <w:rStyle w:val="Hyperlink"/>
                <w:noProof/>
              </w:rPr>
              <w:t>1.2 Создание проекта и добавление его в репозиторий(рис. 1.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43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9A8BD" w14:textId="77777777" w:rsidR="0071193A" w:rsidRDefault="0071193A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127043866" w:history="1">
            <w:r w:rsidRPr="00E14BF8">
              <w:rPr>
                <w:rStyle w:val="Hyperlink"/>
                <w:noProof/>
              </w:rPr>
              <w:t>1.3 Внесение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43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FB3195" w14:textId="77777777" w:rsidR="0071193A" w:rsidRDefault="0071193A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127043867" w:history="1">
            <w:r w:rsidRPr="00E14BF8">
              <w:rPr>
                <w:rStyle w:val="Hyperlink"/>
                <w:noProof/>
              </w:rPr>
              <w:t>1.4 Индексация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43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A9C938" w14:textId="77777777" w:rsidR="0071193A" w:rsidRDefault="0071193A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127043868" w:history="1">
            <w:r w:rsidRPr="00E14BF8">
              <w:rPr>
                <w:rStyle w:val="Hyperlink"/>
                <w:noProof/>
              </w:rPr>
              <w:t>1.5 Отмена локальных изменений (до индексации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43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923A3" w14:textId="77777777" w:rsidR="0071193A" w:rsidRDefault="0071193A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127043869" w:history="1">
            <w:r w:rsidRPr="00E14BF8">
              <w:rPr>
                <w:rStyle w:val="Hyperlink"/>
                <w:noProof/>
              </w:rPr>
              <w:t>1.7 Отмена комми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43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F90A32" w14:textId="77777777" w:rsidR="0071193A" w:rsidRDefault="0071193A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127043870" w:history="1">
            <w:r w:rsidRPr="00E14BF8">
              <w:rPr>
                <w:rStyle w:val="Hyperlink"/>
                <w:noProof/>
              </w:rPr>
              <w:t>1.8 Удаление коммитов из вет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43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08DBCF" w14:textId="77777777" w:rsidR="0071193A" w:rsidRDefault="0071193A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127043871" w:history="1">
            <w:r w:rsidRPr="00E14BF8">
              <w:rPr>
                <w:rStyle w:val="Hyperlink"/>
                <w:noProof/>
              </w:rPr>
              <w:t>1.11 Перемещение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43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E55E28" w14:textId="77777777" w:rsidR="0071193A" w:rsidRDefault="0071193A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127043872" w:history="1">
            <w:r w:rsidRPr="00E14BF8">
              <w:rPr>
                <w:rStyle w:val="Hyperlink"/>
                <w:noProof/>
              </w:rPr>
              <w:t>1.14 Git внутри: Каталог .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43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59E2BA" w14:textId="77777777" w:rsidR="0071193A" w:rsidRDefault="0071193A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127043873" w:history="1">
            <w:r w:rsidRPr="00E14BF8">
              <w:rPr>
                <w:rStyle w:val="Hyperlink"/>
                <w:noProof/>
              </w:rPr>
              <w:t>1.15 Работа непосредственно с объектами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43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BA3E8" w14:textId="77777777" w:rsidR="0071193A" w:rsidRDefault="0071193A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127043874" w:history="1">
            <w:r w:rsidRPr="00E14BF8">
              <w:rPr>
                <w:rStyle w:val="Hyperlink"/>
                <w:noProof/>
              </w:rPr>
              <w:t>1.16 Создание вет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43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ABC6D0" w14:textId="77777777" w:rsidR="0071193A" w:rsidRDefault="0071193A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127043875" w:history="1">
            <w:r w:rsidRPr="00E14BF8">
              <w:rPr>
                <w:rStyle w:val="Hyperlink"/>
                <w:noProof/>
              </w:rPr>
              <w:t>1.18 Изменения в ветке ma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43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F6D0A2" w14:textId="77777777" w:rsidR="0071193A" w:rsidRDefault="0071193A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127043876" w:history="1">
            <w:r w:rsidRPr="00E14BF8">
              <w:rPr>
                <w:rStyle w:val="Hyperlink"/>
                <w:noProof/>
              </w:rPr>
              <w:t>1.19 Сделайте коммит изменений README.md в ветку maste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43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AEC419" w14:textId="77777777" w:rsidR="0071193A" w:rsidRDefault="0071193A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127043877" w:history="1">
            <w:r w:rsidRPr="00E14BF8">
              <w:rPr>
                <w:rStyle w:val="Hyperlink"/>
                <w:noProof/>
              </w:rPr>
              <w:t>1.20 Слия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43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A5C67B" w14:textId="77777777" w:rsidR="0071193A" w:rsidRDefault="0071193A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127043878" w:history="1">
            <w:r w:rsidRPr="00E14BF8">
              <w:rPr>
                <w:rStyle w:val="Hyperlink"/>
                <w:noProof/>
              </w:rPr>
              <w:t>1.21 Создание конфли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43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BC1687" w14:textId="77777777" w:rsidR="0071193A" w:rsidRDefault="0071193A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127043879" w:history="1">
            <w:r w:rsidRPr="00E14BF8">
              <w:rPr>
                <w:rStyle w:val="Hyperlink"/>
                <w:noProof/>
              </w:rPr>
              <w:t>1.23 Клонирование репозиторие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43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B91B93" w14:textId="77777777" w:rsidR="0071193A" w:rsidRDefault="0071193A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127043880" w:history="1">
            <w:r w:rsidRPr="00E14BF8">
              <w:rPr>
                <w:rStyle w:val="Hyperlink"/>
                <w:noProof/>
              </w:rPr>
              <w:t>1.24 Просмотр клонированного репози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43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3AAD9" w14:textId="77777777" w:rsidR="0071193A" w:rsidRDefault="0071193A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127043881" w:history="1">
            <w:r w:rsidRPr="00E14BF8">
              <w:rPr>
                <w:rStyle w:val="Hyperlink"/>
                <w:noProof/>
              </w:rPr>
              <w:t>1.28 Слияние извлеченных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43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9E1582" w14:textId="77777777" w:rsidR="0071193A" w:rsidRDefault="0071193A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127043882" w:history="1">
            <w:r w:rsidRPr="00E14BF8">
              <w:rPr>
                <w:rStyle w:val="Hyperlink"/>
                <w:noProof/>
              </w:rPr>
              <w:t>1.31 Добавление удаленного репози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43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ABEB6D" w14:textId="77777777" w:rsidR="0071193A" w:rsidRDefault="0071193A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127043883" w:history="1">
            <w:r w:rsidRPr="00E14BF8">
              <w:rPr>
                <w:rStyle w:val="Hyperlink"/>
                <w:noProof/>
              </w:rPr>
              <w:t>1.32 Отправка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43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738E36" w14:textId="77777777" w:rsidR="0071193A" w:rsidRDefault="0071193A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127043884" w:history="1">
            <w:r w:rsidRPr="00E14BF8">
              <w:rPr>
                <w:rStyle w:val="Hyperlink"/>
                <w:noProof/>
              </w:rPr>
              <w:t>1.33 Извлечение общих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43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390BF" w14:textId="77777777" w:rsidR="0071193A" w:rsidRDefault="0071193A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127043885" w:history="1">
            <w:r w:rsidRPr="00E14BF8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43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74D537" w14:textId="77777777" w:rsidR="0071193A" w:rsidRDefault="0071193A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127043886" w:history="1">
            <w:r w:rsidRPr="00E14BF8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43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24730C" w14:textId="77777777" w:rsidR="00E57F5A" w:rsidRDefault="00000000">
          <w:r>
            <w:fldChar w:fldCharType="end"/>
          </w:r>
        </w:p>
      </w:sdtContent>
    </w:sdt>
    <w:p w14:paraId="7C5E8BEA" w14:textId="77777777" w:rsidR="00E57F5A" w:rsidRDefault="00000000">
      <w:pPr>
        <w:pStyle w:val="Heading1"/>
      </w:pPr>
      <w:bookmarkStart w:id="0" w:name="цель-работы"/>
      <w:bookmarkStart w:id="1" w:name="_Toc127043860"/>
      <w:r>
        <w:lastRenderedPageBreak/>
        <w:t>Цель работы</w:t>
      </w:r>
      <w:bookmarkEnd w:id="1"/>
    </w:p>
    <w:p w14:paraId="522A9A2D" w14:textId="77777777" w:rsidR="00E57F5A" w:rsidRDefault="00000000">
      <w:pPr>
        <w:pStyle w:val="FirstParagraph"/>
      </w:pPr>
      <w:r>
        <w:t>Oзнакомиться с git и настроить как локальный, так и удаленный репозиторий для курса</w:t>
      </w:r>
    </w:p>
    <w:p w14:paraId="47698817" w14:textId="77777777" w:rsidR="00E57F5A" w:rsidRDefault="00000000">
      <w:pPr>
        <w:pStyle w:val="Heading1"/>
      </w:pPr>
      <w:bookmarkStart w:id="2" w:name="задание"/>
      <w:bookmarkStart w:id="3" w:name="_Toc127043861"/>
      <w:bookmarkEnd w:id="0"/>
      <w:r>
        <w:t>Задание</w:t>
      </w:r>
      <w:bookmarkEnd w:id="3"/>
    </w:p>
    <w:p w14:paraId="3696A8BB" w14:textId="77777777" w:rsidR="00E57F5A" w:rsidRDefault="00000000">
      <w:pPr>
        <w:pStyle w:val="FirstParagraph"/>
      </w:pPr>
      <w:r>
        <w:t>Создание отчёта по предыдущей лабораторной работе Git в формате Markdown</w:t>
      </w:r>
    </w:p>
    <w:p w14:paraId="4CD3E79F" w14:textId="77777777" w:rsidR="00E57F5A" w:rsidRDefault="00000000">
      <w:pPr>
        <w:pStyle w:val="Heading1"/>
      </w:pPr>
      <w:bookmarkStart w:id="4" w:name="теоретическое-введение"/>
      <w:bookmarkStart w:id="5" w:name="_Toc127043862"/>
      <w:bookmarkEnd w:id="2"/>
      <w:r>
        <w:t>Теоретическое введение</w:t>
      </w:r>
      <w:bookmarkEnd w:id="5"/>
    </w:p>
    <w:p w14:paraId="7869A8DB" w14:textId="77777777" w:rsidR="00E57F5A" w:rsidRDefault="00000000">
      <w:pPr>
        <w:pStyle w:val="FirstParagraph"/>
      </w:pPr>
      <w:r>
        <w:t>Git — это система контроля версий, которая позволяет отслеживать и фиксировать изменения в коде: вы можете восстановить код в случае сбоя или откатить до более ранних версий. С Git работают через командную строку или инструменты вроде GitHub. Команды Git принимают вид git  , где аргументом может быть путь к файлу. В команды также включаются опции, которые обозначаются как –.</w:t>
      </w:r>
    </w:p>
    <w:p w14:paraId="087FE18F" w14:textId="77777777" w:rsidR="00E57F5A" w:rsidRDefault="00000000">
      <w:pPr>
        <w:pStyle w:val="BodyText"/>
      </w:pPr>
      <w:r>
        <w:t>Markdown — это синтаксис (или набор правил), который форматирует текст на веб-страницах. Markdown упрощает форматирование текста для веб-страниц, поскольку теги проще, чем HTML, и они автоматически преобразуются в HTML. Это означает, что вам не нужно знать HTML, чтобы написать что-то для веб-страницы, потому что Markdown переводит ваши теги в HTML для вас. Он охватывает не все возможные теги HTML, а наиболее распространенные параметры форматирования.</w:t>
      </w:r>
    </w:p>
    <w:p w14:paraId="2CFCD223" w14:textId="77777777" w:rsidR="00E57F5A" w:rsidRDefault="00000000">
      <w:pPr>
        <w:pStyle w:val="Heading1"/>
      </w:pPr>
      <w:bookmarkStart w:id="6" w:name="выполнение-лабораторной-работы"/>
      <w:bookmarkStart w:id="7" w:name="_Toc127043863"/>
      <w:bookmarkEnd w:id="4"/>
      <w:r>
        <w:t>Выполнение лабораторной работы</w:t>
      </w:r>
      <w:bookmarkEnd w:id="7"/>
    </w:p>
    <w:p w14:paraId="7A16627A" w14:textId="77777777" w:rsidR="00E57F5A" w:rsidRDefault="00000000">
      <w:pPr>
        <w:pStyle w:val="Heading2"/>
      </w:pPr>
      <w:bookmarkStart w:id="8" w:name="подготовка-работы-с-git"/>
      <w:bookmarkStart w:id="9" w:name="_Toc127043864"/>
      <w:r>
        <w:t>1.1 Подготовка работы с git</w:t>
      </w:r>
      <w:bookmarkEnd w:id="9"/>
    </w:p>
    <w:p w14:paraId="47CCD363" w14:textId="77777777" w:rsidR="00E57F5A" w:rsidRDefault="00000000">
      <w:pPr>
        <w:pStyle w:val="FirstParagraph"/>
      </w:pPr>
      <w:r>
        <w:t xml:space="preserve">Параметры установки окончаний строк** Я с помощью команд git config –global core.autocrlf true и git config –global core.safecrlf true настроила core.autocrlf, чтобы все переводы строк текстовых файлов в репозитории </w:t>
      </w:r>
      <w:r>
        <w:lastRenderedPageBreak/>
        <w:t xml:space="preserve">были одинаковы (рис. 1.1). </w:t>
      </w:r>
      <w:bookmarkStart w:id="10" w:name="fig:001"/>
      <w:r>
        <w:rPr>
          <w:noProof/>
        </w:rPr>
        <w:drawing>
          <wp:inline distT="0" distB="0" distL="0" distR="0" wp14:anchorId="5EC7EED0" wp14:editId="37218BD0">
            <wp:extent cx="3733800" cy="2372815"/>
            <wp:effectExtent l="0" t="0" r="0" b="0"/>
            <wp:docPr id="24" name="Picture" descr="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Pictur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7D65A8E" w14:textId="77777777" w:rsidR="00E57F5A" w:rsidRDefault="00000000">
      <w:pPr>
        <w:pStyle w:val="Heading2"/>
      </w:pPr>
      <w:bookmarkStart w:id="11" w:name="Xe3f3d79e8f5e1d50a10a637cc2dd84777ca6625"/>
      <w:bookmarkStart w:id="12" w:name="_Toc127043865"/>
      <w:bookmarkEnd w:id="8"/>
      <w:r>
        <w:t>1.2 Создание проекта и добавление его в репозиторий(рис. 1.2)</w:t>
      </w:r>
      <w:bookmarkEnd w:id="12"/>
    </w:p>
    <w:p w14:paraId="155CA80B" w14:textId="77777777" w:rsidR="00E57F5A" w:rsidRDefault="00000000">
      <w:pPr>
        <w:pStyle w:val="FirstParagraph"/>
      </w:pPr>
      <w:r>
        <w:rPr>
          <w:b/>
          <w:bCs/>
        </w:rPr>
        <w:t>1.2 Создадим пустой каталог hello и создадим там файл с именем hello.html (рис. 02)</w:t>
      </w:r>
      <w:r>
        <w:t xml:space="preserve"> </w:t>
      </w:r>
      <w:bookmarkStart w:id="13" w:name="fig:002"/>
      <w:r>
        <w:rPr>
          <w:noProof/>
        </w:rPr>
        <w:drawing>
          <wp:inline distT="0" distB="0" distL="0" distR="0" wp14:anchorId="1CFD73C5" wp14:editId="424F11CD">
            <wp:extent cx="3733800" cy="2858339"/>
            <wp:effectExtent l="0" t="0" r="0" b="0"/>
            <wp:docPr id="29" name="Picture" descr="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Pictur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EA77927" w14:textId="77777777" w:rsidR="00E57F5A" w:rsidRDefault="00000000">
      <w:pPr>
        <w:pStyle w:val="BodyText"/>
      </w:pPr>
      <w:r>
        <w:rPr>
          <w:b/>
          <w:bCs/>
        </w:rPr>
        <w:t>1.3 Используем команду git status, чтобы проверить текущее состояние repo.(рис. 03)</w:t>
      </w:r>
      <w:r>
        <w:t xml:space="preserve"> </w:t>
      </w:r>
      <w:bookmarkStart w:id="14" w:name="fig:003"/>
      <w:r>
        <w:rPr>
          <w:noProof/>
        </w:rPr>
        <w:drawing>
          <wp:inline distT="0" distB="0" distL="0" distR="0" wp14:anchorId="6E6AB904" wp14:editId="0F48BC9A">
            <wp:extent cx="3733800" cy="1600200"/>
            <wp:effectExtent l="0" t="0" r="0" b="0"/>
            <wp:docPr id="33" name="Picture" descr="1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Pictur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19DF87C4" w14:textId="77777777" w:rsidR="00E57F5A" w:rsidRDefault="00000000">
      <w:pPr>
        <w:pStyle w:val="Heading2"/>
      </w:pPr>
      <w:bookmarkStart w:id="15" w:name="внесение-изменений"/>
      <w:bookmarkStart w:id="16" w:name="_Toc127043866"/>
      <w:bookmarkEnd w:id="11"/>
      <w:r>
        <w:lastRenderedPageBreak/>
        <w:t>1.3 Внесение изменений</w:t>
      </w:r>
      <w:bookmarkEnd w:id="16"/>
    </w:p>
    <w:p w14:paraId="2F681F54" w14:textId="77777777" w:rsidR="00E57F5A" w:rsidRDefault="00000000">
      <w:pPr>
        <w:pStyle w:val="FirstParagraph"/>
      </w:pPr>
      <w:r>
        <w:rPr>
          <w:b/>
          <w:bCs/>
        </w:rPr>
        <w:t>1.3.1 Изменение страницы</w:t>
      </w:r>
      <w:r>
        <w:t xml:space="preserve"> </w:t>
      </w:r>
      <w:r>
        <w:rPr>
          <w:rStyle w:val="VerbatimChar"/>
        </w:rPr>
        <w:t>Hello, World</w:t>
      </w:r>
      <w:r>
        <w:t xml:space="preserve"> </w:t>
      </w:r>
      <w:bookmarkStart w:id="17" w:name="fig:004"/>
      <w:r>
        <w:rPr>
          <w:noProof/>
        </w:rPr>
        <w:drawing>
          <wp:inline distT="0" distB="0" distL="0" distR="0" wp14:anchorId="74781405" wp14:editId="3DA4E6DF">
            <wp:extent cx="3733800" cy="1892709"/>
            <wp:effectExtent l="0" t="0" r="0" b="0"/>
            <wp:docPr id="38" name="Picture" descr="1.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Pictur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4886AB0A" w14:textId="77777777" w:rsidR="00E57F5A" w:rsidRDefault="00000000">
      <w:pPr>
        <w:pStyle w:val="Heading2"/>
      </w:pPr>
      <w:bookmarkStart w:id="18" w:name="индексация-изменений"/>
      <w:bookmarkStart w:id="19" w:name="_Toc127043867"/>
      <w:bookmarkEnd w:id="15"/>
      <w:r>
        <w:t>1.4 Индексация изменений</w:t>
      </w:r>
      <w:bookmarkEnd w:id="19"/>
    </w:p>
    <w:p w14:paraId="715C6A15" w14:textId="77777777" w:rsidR="00E57F5A" w:rsidRDefault="00000000">
      <w:pPr>
        <w:pStyle w:val="FirstParagraph"/>
      </w:pPr>
      <w:r>
        <w:rPr>
          <w:b/>
          <w:bCs/>
        </w:rPr>
        <w:t>1.4.1 Коммит изменений</w:t>
      </w:r>
    </w:p>
    <w:p w14:paraId="015EA477" w14:textId="77777777" w:rsidR="00E57F5A" w:rsidRDefault="00000000">
      <w:pPr>
        <w:pStyle w:val="BodyText"/>
      </w:pPr>
      <w:r>
        <w:t xml:space="preserve">Сделаем коммит и проверим состояние с помощью git commit.(рис.10) Открылся редактор, в котором я написала комментарий: “Added h1 tag”. (рис. 05) </w:t>
      </w:r>
      <w:bookmarkStart w:id="20" w:name="fig:005"/>
      <w:r>
        <w:rPr>
          <w:noProof/>
        </w:rPr>
        <w:drawing>
          <wp:inline distT="0" distB="0" distL="0" distR="0" wp14:anchorId="7A39D7F1" wp14:editId="181E3E13">
            <wp:extent cx="3733800" cy="2996706"/>
            <wp:effectExtent l="0" t="0" r="0" b="0"/>
            <wp:docPr id="43" name="Picture" descr="1.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Pictur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26D80E06" w14:textId="77777777" w:rsidR="00E57F5A" w:rsidRDefault="00000000">
      <w:pPr>
        <w:pStyle w:val="BodyText"/>
      </w:pPr>
      <w:r>
        <w:rPr>
          <w:b/>
          <w:bCs/>
        </w:rPr>
        <w:lastRenderedPageBreak/>
        <w:t>Проверим состояние каталога с помощью git status.(рис.06)</w:t>
      </w:r>
      <w:r>
        <w:t xml:space="preserve"> </w:t>
      </w:r>
      <w:bookmarkStart w:id="21" w:name="fig:006"/>
      <w:r>
        <w:rPr>
          <w:noProof/>
        </w:rPr>
        <w:drawing>
          <wp:inline distT="0" distB="0" distL="0" distR="0" wp14:anchorId="5B402CC0" wp14:editId="4801B763">
            <wp:extent cx="3733800" cy="3255962"/>
            <wp:effectExtent l="0" t="0" r="0" b="0"/>
            <wp:docPr id="47" name="Picture" descr="1.4.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Pictur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499EB6C6" w14:textId="77777777" w:rsidR="00E57F5A" w:rsidRDefault="00000000">
      <w:pPr>
        <w:pStyle w:val="BodyText"/>
      </w:pPr>
      <w:r>
        <w:rPr>
          <w:b/>
          <w:bCs/>
        </w:rPr>
        <w:t>1.4.2 История</w:t>
      </w:r>
      <w:r>
        <w:t xml:space="preserve"> Получим список произведенных изменений с помощью git log.(рис.07) </w:t>
      </w:r>
      <w:bookmarkStart w:id="22" w:name="fig:007"/>
      <w:r>
        <w:rPr>
          <w:noProof/>
        </w:rPr>
        <w:drawing>
          <wp:inline distT="0" distB="0" distL="0" distR="0" wp14:anchorId="04E5318D" wp14:editId="67AAA6DE">
            <wp:extent cx="3733800" cy="3473583"/>
            <wp:effectExtent l="0" t="0" r="0" b="0"/>
            <wp:docPr id="51" name="Picture" descr="1.4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Picture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68D6B0EB" w14:textId="77777777" w:rsidR="00E57F5A" w:rsidRDefault="00000000">
      <w:pPr>
        <w:pStyle w:val="BodyText"/>
      </w:pPr>
      <w:r>
        <w:rPr>
          <w:b/>
          <w:bCs/>
        </w:rPr>
        <w:t>1.4.4 Получение старых версий</w:t>
      </w:r>
      <w:r>
        <w:t xml:space="preserve"> Изучим данные лога и найдем хэш для первого коммита. Затем проверим содержимое файла hello.html с помощью git </w:t>
      </w:r>
      <w:r>
        <w:lastRenderedPageBreak/>
        <w:t xml:space="preserve">checkout и cat hello.html.(рис.08) </w:t>
      </w:r>
      <w:bookmarkStart w:id="23" w:name="fig:008"/>
      <w:r>
        <w:rPr>
          <w:noProof/>
        </w:rPr>
        <w:drawing>
          <wp:inline distT="0" distB="0" distL="0" distR="0" wp14:anchorId="18D078C7" wp14:editId="10B633E0">
            <wp:extent cx="3733800" cy="3485353"/>
            <wp:effectExtent l="0" t="0" r="0" b="0"/>
            <wp:docPr id="55" name="Picture" descr="1.4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Picture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0F4E0795" w14:textId="77777777" w:rsidR="00E57F5A" w:rsidRDefault="00000000">
      <w:pPr>
        <w:pStyle w:val="BodyText"/>
      </w:pPr>
      <w:r>
        <w:t xml:space="preserve">Вернемся к последней версии в ветке master (рис.09): git checkout master cat hello.html </w:t>
      </w:r>
      <w:bookmarkStart w:id="24" w:name="fig:009"/>
      <w:r>
        <w:rPr>
          <w:noProof/>
        </w:rPr>
        <w:drawing>
          <wp:inline distT="0" distB="0" distL="0" distR="0" wp14:anchorId="38F0DA16" wp14:editId="0AEB634C">
            <wp:extent cx="3733800" cy="2129140"/>
            <wp:effectExtent l="0" t="0" r="0" b="0"/>
            <wp:docPr id="59" name="Picture" descr="1.4.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Picture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3F859B4C" w14:textId="77777777" w:rsidR="00E57F5A" w:rsidRDefault="00000000">
      <w:pPr>
        <w:pStyle w:val="BodyText"/>
      </w:pPr>
      <w:r>
        <w:rPr>
          <w:b/>
          <w:bCs/>
        </w:rPr>
        <w:t>1.4.5 Создание тегов версий</w:t>
      </w:r>
    </w:p>
    <w:p w14:paraId="03A386FC" w14:textId="77777777" w:rsidR="00E57F5A" w:rsidRDefault="00000000">
      <w:pPr>
        <w:pStyle w:val="BodyText"/>
      </w:pPr>
      <w:r>
        <w:t>Создадим тег первой версии с помощью git tag v1.(рис.10)</w:t>
      </w:r>
    </w:p>
    <w:p w14:paraId="337E12E4" w14:textId="77777777" w:rsidR="00E57F5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34D2445" wp14:editId="41750D62">
            <wp:extent cx="3733800" cy="3043935"/>
            <wp:effectExtent l="0" t="0" r="0" b="0"/>
            <wp:docPr id="63" name="Picture" descr="ta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Picture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A78827" w14:textId="77777777" w:rsidR="00E57F5A" w:rsidRDefault="00000000">
      <w:pPr>
        <w:pStyle w:val="ImageCaption"/>
      </w:pPr>
      <w:r>
        <w:t>tag</w:t>
      </w:r>
    </w:p>
    <w:p w14:paraId="641EF30B" w14:textId="77777777" w:rsidR="00E57F5A" w:rsidRDefault="00000000">
      <w:pPr>
        <w:pStyle w:val="BodyText"/>
      </w:pPr>
      <w:r>
        <w:t>Теперь текущая версия страницы называется v1.</w:t>
      </w:r>
    </w:p>
    <w:p w14:paraId="125ED3A7" w14:textId="77777777" w:rsidR="00E57F5A" w:rsidRDefault="00000000">
      <w:pPr>
        <w:pStyle w:val="BodyText"/>
      </w:pPr>
      <w:r>
        <w:t>Создадим тег для версии, которая идет перед текущей версией и назовем его v1-beta:</w:t>
      </w:r>
    </w:p>
    <w:p w14:paraId="5AEA5B4C" w14:textId="77777777" w:rsidR="00E57F5A" w:rsidRDefault="00000000">
      <w:pPr>
        <w:pStyle w:val="BodyText"/>
      </w:pPr>
      <w:r>
        <w:t>git checkout v1^</w:t>
      </w:r>
    </w:p>
    <w:p w14:paraId="6BBD6433" w14:textId="77777777" w:rsidR="00E57F5A" w:rsidRDefault="00000000">
      <w:pPr>
        <w:pStyle w:val="BodyText"/>
      </w:pPr>
      <w:r>
        <w:t>cat hello.html</w:t>
      </w:r>
    </w:p>
    <w:p w14:paraId="5BB9E074" w14:textId="77777777" w:rsidR="00E57F5A" w:rsidRDefault="00000000">
      <w:pPr>
        <w:pStyle w:val="BodyText"/>
      </w:pPr>
      <w:r>
        <w:t>И сделаем ее версией v1-beta: git tag v1-beta.(рис.11)</w:t>
      </w:r>
    </w:p>
    <w:p w14:paraId="04E49996" w14:textId="77777777" w:rsidR="00E57F5A" w:rsidRDefault="00000000">
      <w:pPr>
        <w:pStyle w:val="CaptionedFigure"/>
      </w:pPr>
      <w:r>
        <w:rPr>
          <w:noProof/>
        </w:rPr>
        <w:drawing>
          <wp:inline distT="0" distB="0" distL="0" distR="0" wp14:anchorId="428F49C9" wp14:editId="0E0E850E">
            <wp:extent cx="2791326" cy="2704698"/>
            <wp:effectExtent l="0" t="0" r="0" b="0"/>
            <wp:docPr id="66" name="Picture" descr="tag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Picture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1326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E4C1FE" w14:textId="77777777" w:rsidR="00E57F5A" w:rsidRDefault="00000000">
      <w:pPr>
        <w:pStyle w:val="ImageCaption"/>
      </w:pPr>
      <w:r>
        <w:t>tag2</w:t>
      </w:r>
    </w:p>
    <w:p w14:paraId="72F31772" w14:textId="77777777" w:rsidR="00E57F5A" w:rsidRDefault="00000000">
      <w:pPr>
        <w:pStyle w:val="BodyText"/>
      </w:pPr>
      <w:r>
        <w:rPr>
          <w:b/>
          <w:bCs/>
        </w:rPr>
        <w:lastRenderedPageBreak/>
        <w:t>1.4.6 Переключение по имени тега + 1.4.7 Просмотр тегов с помощью команды tag</w:t>
      </w:r>
    </w:p>
    <w:p w14:paraId="72D75903" w14:textId="77777777" w:rsidR="00E57F5A" w:rsidRDefault="00000000">
      <w:pPr>
        <w:pStyle w:val="BodyText"/>
      </w:pPr>
      <w:r>
        <w:t>Попробуем попереключаться между двумя отмеченными версиями (рис.12):</w:t>
      </w:r>
    </w:p>
    <w:p w14:paraId="4A7EB7CF" w14:textId="77777777" w:rsidR="00E57F5A" w:rsidRDefault="00000000">
      <w:pPr>
        <w:pStyle w:val="BodyText"/>
      </w:pPr>
      <w:r>
        <w:t>git checkout v1</w:t>
      </w:r>
    </w:p>
    <w:p w14:paraId="7A5E5371" w14:textId="77777777" w:rsidR="00E57F5A" w:rsidRDefault="00000000">
      <w:pPr>
        <w:pStyle w:val="BodyText"/>
      </w:pPr>
      <w:r>
        <w:t>git checkout v1-beta</w:t>
      </w:r>
    </w:p>
    <w:p w14:paraId="0FB40EB0" w14:textId="77777777" w:rsidR="00E57F5A" w:rsidRDefault="00000000">
      <w:pPr>
        <w:pStyle w:val="CaptionedFigure"/>
      </w:pPr>
      <w:r>
        <w:rPr>
          <w:noProof/>
        </w:rPr>
        <w:drawing>
          <wp:inline distT="0" distB="0" distL="0" distR="0" wp14:anchorId="5E13262D" wp14:editId="1FAC801D">
            <wp:extent cx="3733800" cy="2432392"/>
            <wp:effectExtent l="0" t="0" r="0" b="0"/>
            <wp:docPr id="69" name="Picture" descr="checko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Picture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A43A80" w14:textId="77777777" w:rsidR="00E57F5A" w:rsidRDefault="00000000">
      <w:pPr>
        <w:pStyle w:val="ImageCaption"/>
      </w:pPr>
      <w:r>
        <w:t>checkout</w:t>
      </w:r>
    </w:p>
    <w:p w14:paraId="7C64FBB1" w14:textId="77777777" w:rsidR="00E57F5A" w:rsidRDefault="00000000">
      <w:pPr>
        <w:pStyle w:val="Heading2"/>
      </w:pPr>
      <w:bookmarkStart w:id="25" w:name="отмена-локальных-изменений-до-индексации"/>
      <w:bookmarkStart w:id="26" w:name="_Toc127043868"/>
      <w:bookmarkEnd w:id="18"/>
      <w:r>
        <w:t>1.5 Отмена локальных изменений (до индексации)</w:t>
      </w:r>
      <w:bookmarkEnd w:id="26"/>
    </w:p>
    <w:p w14:paraId="4918A22C" w14:textId="77777777" w:rsidR="00E57F5A" w:rsidRDefault="00000000">
      <w:pPr>
        <w:pStyle w:val="CaptionedFigure"/>
      </w:pPr>
      <w:r>
        <w:rPr>
          <w:noProof/>
        </w:rPr>
        <w:drawing>
          <wp:inline distT="0" distB="0" distL="0" distR="0" wp14:anchorId="37BBA45D" wp14:editId="349D56BB">
            <wp:extent cx="3733800" cy="3389012"/>
            <wp:effectExtent l="0" t="0" r="0" b="0"/>
            <wp:docPr id="73" name="Picture" descr="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/Picture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1248FA" w14:textId="77777777" w:rsidR="00E57F5A" w:rsidRDefault="00000000">
      <w:pPr>
        <w:pStyle w:val="ImageCaption"/>
      </w:pPr>
      <w:r>
        <w:t>репозиторий</w:t>
      </w:r>
    </w:p>
    <w:p w14:paraId="4586743D" w14:textId="77777777" w:rsidR="00E57F5A" w:rsidRDefault="00000000">
      <w:pPr>
        <w:pStyle w:val="Heading2"/>
      </w:pPr>
      <w:bookmarkStart w:id="27" w:name="отмена-коммитов"/>
      <w:bookmarkStart w:id="28" w:name="_Toc127043869"/>
      <w:bookmarkEnd w:id="25"/>
      <w:r>
        <w:lastRenderedPageBreak/>
        <w:t>1.7 Отмена коммитов</w:t>
      </w:r>
      <w:bookmarkEnd w:id="28"/>
    </w:p>
    <w:p w14:paraId="522624B2" w14:textId="77777777" w:rsidR="00E57F5A" w:rsidRDefault="00000000">
      <w:pPr>
        <w:pStyle w:val="FirstParagraph"/>
      </w:pPr>
      <w:r>
        <w:rPr>
          <w:b/>
          <w:bCs/>
        </w:rPr>
        <w:t>1.7.1 Отмена коммитов</w:t>
      </w:r>
    </w:p>
    <w:p w14:paraId="1C5AA705" w14:textId="77777777" w:rsidR="00E57F5A" w:rsidRDefault="00000000">
      <w:pPr>
        <w:pStyle w:val="BodyText"/>
      </w:pPr>
      <w:r>
        <w:t>Мы отменим коммит путем создания нового коммита, отменяющего нежелательные измененя.</w:t>
      </w:r>
    </w:p>
    <w:p w14:paraId="5CC622F0" w14:textId="77777777" w:rsidR="00E57F5A" w:rsidRDefault="00000000">
      <w:pPr>
        <w:pStyle w:val="BodyText"/>
      </w:pPr>
      <w:r>
        <w:rPr>
          <w:b/>
          <w:bCs/>
        </w:rPr>
        <w:t>1.7.2 Изменим файл и сделаем коммит</w:t>
      </w:r>
    </w:p>
    <w:p w14:paraId="38372CE7" w14:textId="77777777" w:rsidR="00E57F5A" w:rsidRDefault="00000000">
      <w:pPr>
        <w:pStyle w:val="BodyText"/>
      </w:pPr>
      <w:r>
        <w:t xml:space="preserve">Изменим файл hello.html на следующий. (рис.14) </w:t>
      </w:r>
      <w:bookmarkStart w:id="29" w:name="fig:014"/>
      <w:r>
        <w:rPr>
          <w:noProof/>
        </w:rPr>
        <w:drawing>
          <wp:inline distT="0" distB="0" distL="0" distR="0" wp14:anchorId="131520B3" wp14:editId="2C94218F">
            <wp:extent cx="3733800" cy="2589436"/>
            <wp:effectExtent l="0" t="0" r="0" b="0"/>
            <wp:docPr id="77" name="Picture" descr="изме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/Picture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37C259FC" w14:textId="77777777" w:rsidR="00E57F5A" w:rsidRDefault="00000000">
      <w:pPr>
        <w:pStyle w:val="BodyText"/>
      </w:pPr>
      <w:r>
        <w:t>Выполним следующие команды (рис.15):</w:t>
      </w:r>
    </w:p>
    <w:p w14:paraId="3602D7A3" w14:textId="77777777" w:rsidR="00E57F5A" w:rsidRDefault="00000000">
      <w:pPr>
        <w:pStyle w:val="BodyText"/>
      </w:pPr>
      <w:r>
        <w:t>git add hello.html</w:t>
      </w:r>
    </w:p>
    <w:p w14:paraId="26175FCF" w14:textId="77777777" w:rsidR="00E57F5A" w:rsidRDefault="00000000">
      <w:pPr>
        <w:pStyle w:val="BodyText"/>
      </w:pPr>
      <w:r>
        <w:lastRenderedPageBreak/>
        <w:t xml:space="preserve">git commit -m “Oops, we didn’t want this commit” </w:t>
      </w:r>
      <w:bookmarkStart w:id="30" w:name="fig:015"/>
      <w:r>
        <w:rPr>
          <w:noProof/>
        </w:rPr>
        <w:drawing>
          <wp:inline distT="0" distB="0" distL="0" distR="0" wp14:anchorId="49D83D12" wp14:editId="07ABB861">
            <wp:extent cx="3733800" cy="3392033"/>
            <wp:effectExtent l="0" t="0" r="0" b="0"/>
            <wp:docPr id="81" name="Picture" descr="выполнение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Picture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69C348A3" w14:textId="77777777" w:rsidR="00E57F5A" w:rsidRDefault="00000000">
      <w:pPr>
        <w:pStyle w:val="BodyText"/>
      </w:pPr>
      <w:r>
        <w:rPr>
          <w:b/>
          <w:bCs/>
        </w:rPr>
        <w:t>1.7.3 Сделайте коммит с новыми изменениями, отменяющими предыдущие</w:t>
      </w:r>
    </w:p>
    <w:p w14:paraId="03C67726" w14:textId="77777777" w:rsidR="00E57F5A" w:rsidRDefault="00000000">
      <w:pPr>
        <w:pStyle w:val="BodyText"/>
      </w:pPr>
      <w:r>
        <w:t>Чтобы отменить коммит, нам необходимо сделать коммит, который удаляет изменения, сохраненные нежелательным коммитом.</w:t>
      </w:r>
    </w:p>
    <w:p w14:paraId="6FD5AFCA" w14:textId="77777777" w:rsidR="00E57F5A" w:rsidRDefault="00000000">
      <w:pPr>
        <w:pStyle w:val="BodyText"/>
      </w:pPr>
      <w:r>
        <w:rPr>
          <w:b/>
          <w:bCs/>
        </w:rPr>
        <w:t>1.7.4 Проверим лог</w:t>
      </w:r>
    </w:p>
    <w:p w14:paraId="73C5C10E" w14:textId="77777777" w:rsidR="00E57F5A" w:rsidRDefault="00000000">
      <w:pPr>
        <w:pStyle w:val="BodyText"/>
      </w:pPr>
      <w:r>
        <w:lastRenderedPageBreak/>
        <w:t xml:space="preserve">Проверка лога с помощью команды git log показывает нежелательные и отмененные коммиты в наш репозиторий.(рис.16) </w:t>
      </w:r>
      <w:bookmarkStart w:id="31" w:name="fig:016"/>
      <w:r>
        <w:rPr>
          <w:noProof/>
        </w:rPr>
        <w:drawing>
          <wp:inline distT="0" distB="0" distL="0" distR="0" wp14:anchorId="61CD16BC" wp14:editId="13EE1EAA">
            <wp:extent cx="3465094" cy="4263991"/>
            <wp:effectExtent l="0" t="0" r="0" b="0"/>
            <wp:docPr id="85" name="Picture" descr="выполнение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age/Picture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4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048C2CDA" w14:textId="77777777" w:rsidR="00E57F5A" w:rsidRDefault="00000000">
      <w:pPr>
        <w:pStyle w:val="Heading2"/>
      </w:pPr>
      <w:bookmarkStart w:id="32" w:name="удаление-коммитов-из-ветки"/>
      <w:bookmarkStart w:id="33" w:name="_Toc127043870"/>
      <w:bookmarkEnd w:id="27"/>
      <w:r>
        <w:t>1.8 Удаление коммитов из ветки</w:t>
      </w:r>
      <w:bookmarkEnd w:id="33"/>
    </w:p>
    <w:p w14:paraId="10A156EE" w14:textId="77777777" w:rsidR="00E57F5A" w:rsidRDefault="00000000">
      <w:pPr>
        <w:pStyle w:val="FirstParagraph"/>
      </w:pPr>
      <w:r>
        <w:rPr>
          <w:b/>
          <w:bCs/>
        </w:rPr>
        <w:t>1.8.1 Команда git reset</w:t>
      </w:r>
    </w:p>
    <w:p w14:paraId="189090A0" w14:textId="77777777" w:rsidR="00E57F5A" w:rsidRDefault="00000000">
      <w:pPr>
        <w:pStyle w:val="BodyText"/>
      </w:pPr>
      <w:r>
        <w:t>При получении ссылки на коммит (т.е. хэш, ветка или имя тега), команда git reset:</w:t>
      </w:r>
    </w:p>
    <w:p w14:paraId="7D090B62" w14:textId="77777777" w:rsidR="00E57F5A" w:rsidRDefault="00000000">
      <w:pPr>
        <w:pStyle w:val="BodyText"/>
      </w:pPr>
      <w:r>
        <w:t>перепишет текущую ветку, чтобы она указывал на нужный коммит;</w:t>
      </w:r>
    </w:p>
    <w:p w14:paraId="5F06B6D2" w14:textId="77777777" w:rsidR="00E57F5A" w:rsidRDefault="00000000">
      <w:pPr>
        <w:pStyle w:val="BodyText"/>
      </w:pPr>
      <w:r>
        <w:t>опционально сбросит буферную зону для соответствия с указанным коммитом;</w:t>
      </w:r>
    </w:p>
    <w:p w14:paraId="1FA078D2" w14:textId="77777777" w:rsidR="00E57F5A" w:rsidRDefault="00000000">
      <w:pPr>
        <w:pStyle w:val="BodyText"/>
      </w:pPr>
      <w:r>
        <w:t>опционально сбросит рабочий каталог для соответствия с указанным коммитом.</w:t>
      </w:r>
    </w:p>
    <w:p w14:paraId="6A47E4A8" w14:textId="77777777" w:rsidR="00E57F5A" w:rsidRDefault="00000000">
      <w:pPr>
        <w:pStyle w:val="BodyText"/>
      </w:pPr>
      <w:r>
        <w:rPr>
          <w:b/>
          <w:bCs/>
        </w:rPr>
        <w:t>1.8.2 Проверим нашу историю</w:t>
      </w:r>
    </w:p>
    <w:p w14:paraId="631BEF19" w14:textId="77777777" w:rsidR="00E57F5A" w:rsidRDefault="00000000">
      <w:pPr>
        <w:pStyle w:val="BodyText"/>
      </w:pPr>
      <w:r>
        <w:t>Сделаем быструю проверку нашей истории коммитов с помощью git log.(рис.17)</w:t>
      </w:r>
    </w:p>
    <w:p w14:paraId="41B08BC4" w14:textId="77777777" w:rsidR="00E57F5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11B169B" wp14:editId="773F10A5">
            <wp:extent cx="3733800" cy="3263016"/>
            <wp:effectExtent l="0" t="0" r="0" b="0"/>
            <wp:docPr id="90" name="Picture" descr="быстрая 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Picture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EB772" w14:textId="77777777" w:rsidR="00E57F5A" w:rsidRDefault="00000000">
      <w:pPr>
        <w:pStyle w:val="ImageCaption"/>
      </w:pPr>
      <w:r>
        <w:t>быстрая проверка</w:t>
      </w:r>
    </w:p>
    <w:p w14:paraId="5D0050B3" w14:textId="77777777" w:rsidR="00E57F5A" w:rsidRDefault="00000000">
      <w:pPr>
        <w:pStyle w:val="BodyText"/>
      </w:pPr>
      <w:r>
        <w:rPr>
          <w:b/>
          <w:bCs/>
        </w:rPr>
        <w:t>1.8.3 Для начала отметим эту ветку</w:t>
      </w:r>
    </w:p>
    <w:p w14:paraId="7024DD62" w14:textId="77777777" w:rsidR="00E57F5A" w:rsidRDefault="00000000">
      <w:pPr>
        <w:pStyle w:val="BodyText"/>
      </w:pPr>
      <w:r>
        <w:t>Прежде чем удалять коммиты, отметим последний коммит тегом, чтобы потом можно было его найти:git tag oops.(рис.18)</w:t>
      </w:r>
    </w:p>
    <w:p w14:paraId="514DEA31" w14:textId="77777777" w:rsidR="00E57F5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96E9010" wp14:editId="3199950C">
            <wp:extent cx="3368842" cy="4196614"/>
            <wp:effectExtent l="0" t="0" r="0" b="0"/>
            <wp:docPr id="93" name="Picture" descr="те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/Picture2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41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1E41BA" w14:textId="77777777" w:rsidR="00E57F5A" w:rsidRDefault="00000000">
      <w:pPr>
        <w:pStyle w:val="ImageCaption"/>
      </w:pPr>
      <w:r>
        <w:t>тег</w:t>
      </w:r>
    </w:p>
    <w:p w14:paraId="64CC53EF" w14:textId="77777777" w:rsidR="00E57F5A" w:rsidRDefault="00000000">
      <w:pPr>
        <w:pStyle w:val="BodyText"/>
      </w:pPr>
      <w:r>
        <w:rPr>
          <w:b/>
          <w:bCs/>
        </w:rPr>
        <w:t>1.8.4 Сброс коммитов к предшествующим коммиту Oops</w:t>
      </w:r>
    </w:p>
    <w:p w14:paraId="0DBCF016" w14:textId="77777777" w:rsidR="00E57F5A" w:rsidRDefault="00000000">
      <w:pPr>
        <w:pStyle w:val="BodyText"/>
      </w:pPr>
      <w:r>
        <w:t>Глядя на историю лога, мы видим, что коммит с тегом «v1» является коммитом, предшествующим ошибочному коммиту. Сбросим ветку до этой точки (рис.44):</w:t>
      </w:r>
    </w:p>
    <w:p w14:paraId="245343ED" w14:textId="77777777" w:rsidR="00E57F5A" w:rsidRDefault="00000000">
      <w:pPr>
        <w:pStyle w:val="BodyText"/>
      </w:pPr>
      <w:r>
        <w:t>git reset –hard v1</w:t>
      </w:r>
    </w:p>
    <w:p w14:paraId="29619CF6" w14:textId="77777777" w:rsidR="00E57F5A" w:rsidRDefault="00000000">
      <w:pPr>
        <w:pStyle w:val="BodyText"/>
      </w:pPr>
      <w:r>
        <w:t>git log</w:t>
      </w:r>
    </w:p>
    <w:p w14:paraId="20CF563F" w14:textId="77777777" w:rsidR="00E57F5A" w:rsidRDefault="00000000">
      <w:pPr>
        <w:pStyle w:val="BodyText"/>
      </w:pPr>
      <w:r>
        <w:rPr>
          <w:b/>
          <w:bCs/>
        </w:rPr>
        <w:t>1.8.5 Ничего никогда не теряется</w:t>
      </w:r>
    </w:p>
    <w:p w14:paraId="4D2C704C" w14:textId="77777777" w:rsidR="00E57F5A" w:rsidRDefault="00000000">
      <w:pPr>
        <w:pStyle w:val="BodyText"/>
      </w:pPr>
      <w:r>
        <w:t>Коммиты все еще находятся в репозитории. Чтобы посмотреть на все коммиты , нужно применить команду git log –all.(рис.19)</w:t>
      </w:r>
    </w:p>
    <w:p w14:paraId="3CDD0367" w14:textId="77777777" w:rsidR="00E57F5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BF7C207" wp14:editId="1ADB6A20">
            <wp:extent cx="2435191" cy="1617044"/>
            <wp:effectExtent l="0" t="0" r="0" b="0"/>
            <wp:docPr id="96" name="Picture" descr="комми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Picture2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191" cy="1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D86090" w14:textId="77777777" w:rsidR="00E57F5A" w:rsidRDefault="00000000">
      <w:pPr>
        <w:pStyle w:val="ImageCaption"/>
      </w:pPr>
      <w:r>
        <w:t>коммиты</w:t>
      </w:r>
    </w:p>
    <w:p w14:paraId="58FD1521" w14:textId="77777777" w:rsidR="00E57F5A" w:rsidRDefault="00000000">
      <w:pPr>
        <w:pStyle w:val="Heading2"/>
      </w:pPr>
      <w:bookmarkStart w:id="34" w:name="перемещение-файлов"/>
      <w:bookmarkStart w:id="35" w:name="_Toc127043871"/>
      <w:bookmarkEnd w:id="32"/>
      <w:r>
        <w:t>1.11 Перемещение файлов</w:t>
      </w:r>
      <w:bookmarkEnd w:id="35"/>
    </w:p>
    <w:p w14:paraId="00208243" w14:textId="77777777" w:rsidR="00E57F5A" w:rsidRDefault="00000000">
      <w:pPr>
        <w:pStyle w:val="FirstParagraph"/>
      </w:pPr>
      <w:r>
        <w:rPr>
          <w:b/>
          <w:bCs/>
        </w:rPr>
        <w:t>1.11.1 Переместите файл hello.html в каталог lib</w:t>
      </w:r>
    </w:p>
    <w:p w14:paraId="7A31EDB2" w14:textId="77777777" w:rsidR="00E57F5A" w:rsidRDefault="00000000">
      <w:pPr>
        <w:pStyle w:val="BodyText"/>
      </w:pPr>
      <w:r>
        <w:t>Перенсел страницу в каталог lib:</w:t>
      </w:r>
    </w:p>
    <w:p w14:paraId="6878D00E" w14:textId="77777777" w:rsidR="00E57F5A" w:rsidRDefault="00000000">
      <w:pPr>
        <w:pStyle w:val="BodyText"/>
      </w:pPr>
      <w:r>
        <w:rPr>
          <w:b/>
          <w:bCs/>
        </w:rPr>
        <w:t>1.12.1 Коммит в новый каталог</w:t>
      </w:r>
    </w:p>
    <w:p w14:paraId="7DD2A431" w14:textId="77777777" w:rsidR="00E57F5A" w:rsidRDefault="00000000">
      <w:pPr>
        <w:pStyle w:val="BodyText"/>
      </w:pPr>
      <w:r>
        <w:t>Сделаем коммит перемещения: git commit -m “Moved hello.html to lib”.(рис.20)</w:t>
      </w:r>
    </w:p>
    <w:p w14:paraId="14F1D65A" w14:textId="77777777" w:rsidR="00E57F5A" w:rsidRDefault="00000000">
      <w:pPr>
        <w:pStyle w:val="CaptionedFigure"/>
      </w:pPr>
      <w:r>
        <w:rPr>
          <w:noProof/>
        </w:rPr>
        <w:drawing>
          <wp:inline distT="0" distB="0" distL="0" distR="0" wp14:anchorId="6E831089" wp14:editId="351E397A">
            <wp:extent cx="3733800" cy="1118445"/>
            <wp:effectExtent l="0" t="0" r="0" b="0"/>
            <wp:docPr id="100" name="Picture" descr="коммит перемещ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Picture2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B8F990" w14:textId="77777777" w:rsidR="00E57F5A" w:rsidRDefault="00000000">
      <w:pPr>
        <w:pStyle w:val="ImageCaption"/>
      </w:pPr>
      <w:r>
        <w:t>коммит перемещения</w:t>
      </w:r>
    </w:p>
    <w:p w14:paraId="7F4ACBFF" w14:textId="77777777" w:rsidR="00E57F5A" w:rsidRDefault="00000000">
      <w:pPr>
        <w:pStyle w:val="Heading2"/>
      </w:pPr>
      <w:bookmarkStart w:id="36" w:name="git-внутри-каталог-.git"/>
      <w:bookmarkStart w:id="37" w:name="_Toc127043872"/>
      <w:bookmarkEnd w:id="34"/>
      <w:r>
        <w:t>1.14 Git внутри: Каталог .git</w:t>
      </w:r>
      <w:bookmarkEnd w:id="37"/>
    </w:p>
    <w:p w14:paraId="7380E8CC" w14:textId="77777777" w:rsidR="00E57F5A" w:rsidRDefault="00000000">
      <w:pPr>
        <w:pStyle w:val="FirstParagraph"/>
      </w:pPr>
      <w:r>
        <w:rPr>
          <w:b/>
          <w:bCs/>
        </w:rPr>
        <w:t>1.14.1 Каталог .git</w:t>
      </w:r>
    </w:p>
    <w:p w14:paraId="336FE15B" w14:textId="77777777" w:rsidR="00E57F5A" w:rsidRDefault="00000000">
      <w:pPr>
        <w:pStyle w:val="BodyText"/>
      </w:pPr>
      <w:r>
        <w:t>Это каталог, в котором хранится вся информация git.</w:t>
      </w:r>
    </w:p>
    <w:p w14:paraId="662534A7" w14:textId="77777777" w:rsidR="00E57F5A" w:rsidRDefault="00000000">
      <w:pPr>
        <w:pStyle w:val="BodyText"/>
      </w:pPr>
      <w:r>
        <w:rPr>
          <w:b/>
          <w:bCs/>
        </w:rPr>
        <w:t>1.14.2 База данных объектов</w:t>
      </w:r>
    </w:p>
    <w:p w14:paraId="3C61C748" w14:textId="77777777" w:rsidR="00E57F5A" w:rsidRDefault="00000000">
      <w:pPr>
        <w:pStyle w:val="BodyText"/>
      </w:pPr>
      <w:r>
        <w:t>Выполнил ls -C .git/objects.(рис.21)</w:t>
      </w:r>
    </w:p>
    <w:p w14:paraId="0E26DC1E" w14:textId="77777777" w:rsidR="00E57F5A" w:rsidRDefault="00000000">
      <w:pPr>
        <w:pStyle w:val="BodyText"/>
      </w:pPr>
      <w:bookmarkStart w:id="38" w:name="fig:021"/>
      <w:r>
        <w:rPr>
          <w:noProof/>
        </w:rPr>
        <w:lastRenderedPageBreak/>
        <w:drawing>
          <wp:inline distT="0" distB="0" distL="0" distR="0" wp14:anchorId="638FD1C3" wp14:editId="1F6F1AE1">
            <wp:extent cx="3733800" cy="2783253"/>
            <wp:effectExtent l="0" t="0" r="0" b="0"/>
            <wp:docPr id="104" name="Picture" descr="базадан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image/Picture2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rPr>
          <w:b/>
          <w:bCs/>
        </w:rPr>
        <w:t>1.14.3 Углубляемся в базу данных объектов</w:t>
      </w:r>
    </w:p>
    <w:p w14:paraId="03D71EE7" w14:textId="77777777" w:rsidR="00E57F5A" w:rsidRDefault="00000000">
      <w:pPr>
        <w:pStyle w:val="BodyText"/>
      </w:pPr>
      <w:r>
        <w:t>Выполнил ls -C .git/objects/</w:t>
      </w:r>
    </w:p>
    <w:p w14:paraId="6EC939A4" w14:textId="77777777" w:rsidR="00E57F5A" w:rsidRDefault="00000000">
      <w:pPr>
        <w:pStyle w:val="BodyText"/>
      </w:pPr>
      <w:r>
        <w:rPr>
          <w:b/>
          <w:bCs/>
        </w:rPr>
        <w:t>1.14.4 Config File</w:t>
      </w:r>
    </w:p>
    <w:p w14:paraId="38B52B7C" w14:textId="77777777" w:rsidR="00E57F5A" w:rsidRDefault="00000000">
      <w:pPr>
        <w:pStyle w:val="BodyText"/>
      </w:pPr>
      <w:r>
        <w:t>Выполнил cat .git/config.</w:t>
      </w:r>
    </w:p>
    <w:p w14:paraId="195204E6" w14:textId="77777777" w:rsidR="00E57F5A" w:rsidRDefault="00000000">
      <w:pPr>
        <w:pStyle w:val="BodyText"/>
      </w:pPr>
      <w:r>
        <w:rPr>
          <w:b/>
          <w:bCs/>
        </w:rPr>
        <w:t>1.14.5 Ветки и теги</w:t>
      </w:r>
    </w:p>
    <w:p w14:paraId="7A929EA7" w14:textId="77777777" w:rsidR="00E57F5A" w:rsidRDefault="00000000">
      <w:pPr>
        <w:pStyle w:val="BodyText"/>
      </w:pPr>
      <w:r>
        <w:t>Выполнил (рис.22):</w:t>
      </w:r>
    </w:p>
    <w:p w14:paraId="65DD6839" w14:textId="77777777" w:rsidR="00E57F5A" w:rsidRDefault="00000000">
      <w:pPr>
        <w:pStyle w:val="BodyText"/>
      </w:pPr>
      <w:r>
        <w:t>ls .git/refs</w:t>
      </w:r>
    </w:p>
    <w:p w14:paraId="79F440C6" w14:textId="77777777" w:rsidR="00E57F5A" w:rsidRDefault="00000000">
      <w:pPr>
        <w:pStyle w:val="BodyText"/>
      </w:pPr>
      <w:r>
        <w:t>ls .git/refs/heads</w:t>
      </w:r>
    </w:p>
    <w:p w14:paraId="2A65E59D" w14:textId="77777777" w:rsidR="00E57F5A" w:rsidRDefault="00000000">
      <w:pPr>
        <w:pStyle w:val="BodyText"/>
      </w:pPr>
      <w:r>
        <w:t>ls .git/refs/tags</w:t>
      </w:r>
    </w:p>
    <w:p w14:paraId="22269147" w14:textId="77777777" w:rsidR="00E57F5A" w:rsidRDefault="00000000">
      <w:pPr>
        <w:pStyle w:val="BodyText"/>
      </w:pPr>
      <w:r>
        <w:t>cat .git/refs/tags/v1</w:t>
      </w:r>
    </w:p>
    <w:p w14:paraId="3CA01115" w14:textId="77777777" w:rsidR="00E57F5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466F8F1" wp14:editId="7D68E8CC">
            <wp:extent cx="3733800" cy="3508130"/>
            <wp:effectExtent l="0" t="0" r="0" b="0"/>
            <wp:docPr id="108" name="Picture" descr="ветки и тег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mage/Picture2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8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BC269F" w14:textId="77777777" w:rsidR="00E57F5A" w:rsidRDefault="00000000">
      <w:pPr>
        <w:pStyle w:val="ImageCaption"/>
      </w:pPr>
      <w:r>
        <w:t>ветки и теги</w:t>
      </w:r>
    </w:p>
    <w:p w14:paraId="4422935A" w14:textId="77777777" w:rsidR="00E57F5A" w:rsidRDefault="00000000">
      <w:pPr>
        <w:pStyle w:val="Heading2"/>
      </w:pPr>
      <w:bookmarkStart w:id="39" w:name="работа-непосредственно-с-объектами-git"/>
      <w:bookmarkStart w:id="40" w:name="_Toc127043873"/>
      <w:bookmarkEnd w:id="36"/>
      <w:r>
        <w:t>1.15 Работа непосредственно с объектами git</w:t>
      </w:r>
      <w:bookmarkEnd w:id="40"/>
    </w:p>
    <w:p w14:paraId="7D7BCB9E" w14:textId="77777777" w:rsidR="00E57F5A" w:rsidRDefault="00000000">
      <w:pPr>
        <w:pStyle w:val="FirstParagraph"/>
      </w:pPr>
      <w:r>
        <w:rPr>
          <w:b/>
          <w:bCs/>
        </w:rPr>
        <w:t>1.15.1 Поиск последнего коммита</w:t>
      </w:r>
    </w:p>
    <w:p w14:paraId="113F6A22" w14:textId="77777777" w:rsidR="00E57F5A" w:rsidRDefault="00000000">
      <w:pPr>
        <w:pStyle w:val="BodyText"/>
      </w:pPr>
      <w:r>
        <w:t>Выполнил git log –max-count=1.</w:t>
      </w:r>
    </w:p>
    <w:p w14:paraId="48D74609" w14:textId="77777777" w:rsidR="00E57F5A" w:rsidRDefault="00000000">
      <w:pPr>
        <w:pStyle w:val="BodyText"/>
      </w:pPr>
      <w:r>
        <w:t>Эта команда должна показать последний коммит в репозиторий.</w:t>
      </w:r>
    </w:p>
    <w:p w14:paraId="05A69D24" w14:textId="77777777" w:rsidR="00E57F5A" w:rsidRDefault="00000000">
      <w:pPr>
        <w:pStyle w:val="BodyText"/>
      </w:pPr>
      <w:r>
        <w:rPr>
          <w:b/>
          <w:bCs/>
        </w:rPr>
        <w:t>1.15.2 Вывод последнего коммита с помощью SHA1 хэша</w:t>
      </w:r>
    </w:p>
    <w:p w14:paraId="63E727B2" w14:textId="77777777" w:rsidR="00E57F5A" w:rsidRDefault="00000000">
      <w:pPr>
        <w:pStyle w:val="BodyText"/>
      </w:pPr>
      <w:r>
        <w:t>Выполнил git cat-file -t и git cat-file -p.</w:t>
      </w:r>
    </w:p>
    <w:p w14:paraId="35EACBA7" w14:textId="77777777" w:rsidR="00E57F5A" w:rsidRDefault="00000000">
      <w:pPr>
        <w:pStyle w:val="BodyText"/>
      </w:pPr>
      <w:r>
        <w:rPr>
          <w:b/>
          <w:bCs/>
        </w:rPr>
        <w:t>1.15.3 Поиск дерева</w:t>
      </w:r>
    </w:p>
    <w:p w14:paraId="0B93A667" w14:textId="77777777" w:rsidR="00E57F5A" w:rsidRDefault="00000000">
      <w:pPr>
        <w:pStyle w:val="BodyText"/>
      </w:pPr>
      <w:r>
        <w:t>Мы можем вывести дерево каталогов, ссылка на который идет в коммите.</w:t>
      </w:r>
    </w:p>
    <w:p w14:paraId="3A638400" w14:textId="77777777" w:rsidR="00E57F5A" w:rsidRDefault="00000000">
      <w:pPr>
        <w:pStyle w:val="BodyText"/>
      </w:pPr>
      <w:r>
        <w:t>Выполнил git cat-file -p &lt;&gt;.</w:t>
      </w:r>
    </w:p>
    <w:p w14:paraId="16CBD1E3" w14:textId="77777777" w:rsidR="00E57F5A" w:rsidRDefault="00000000">
      <w:pPr>
        <w:pStyle w:val="BodyText"/>
      </w:pPr>
      <w:r>
        <w:rPr>
          <w:b/>
          <w:bCs/>
        </w:rPr>
        <w:t>1.15.4 Вывод каталога lib</w:t>
      </w:r>
    </w:p>
    <w:p w14:paraId="243FBBCC" w14:textId="77777777" w:rsidR="00E57F5A" w:rsidRDefault="00000000">
      <w:pPr>
        <w:pStyle w:val="BodyText"/>
      </w:pPr>
      <w:r>
        <w:t>Выполнил git cat-file -p &lt;&gt;.</w:t>
      </w:r>
    </w:p>
    <w:p w14:paraId="3C143BC7" w14:textId="77777777" w:rsidR="00E57F5A" w:rsidRDefault="00000000">
      <w:pPr>
        <w:pStyle w:val="BodyText"/>
      </w:pPr>
      <w:r>
        <w:rPr>
          <w:b/>
          <w:bCs/>
        </w:rPr>
        <w:t>1.15.5 Вывод файла hello.html</w:t>
      </w:r>
    </w:p>
    <w:p w14:paraId="6F4623BF" w14:textId="77777777" w:rsidR="00E57F5A" w:rsidRDefault="00000000">
      <w:pPr>
        <w:pStyle w:val="BodyText"/>
      </w:pPr>
      <w:r>
        <w:t>Выполнил git cat-file -p &lt;&gt;.(рис.23)</w:t>
      </w:r>
    </w:p>
    <w:p w14:paraId="70D64A26" w14:textId="77777777" w:rsidR="00E57F5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CB7E39A" wp14:editId="75A370C5">
            <wp:extent cx="3733800" cy="3596409"/>
            <wp:effectExtent l="0" t="0" r="0" b="0"/>
            <wp:docPr id="112" name="Picture" descr="вывод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image/Picture26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E78611" w14:textId="77777777" w:rsidR="00E57F5A" w:rsidRDefault="00000000">
      <w:pPr>
        <w:pStyle w:val="ImageCaption"/>
      </w:pPr>
      <w:r>
        <w:t>вывод файла</w:t>
      </w:r>
    </w:p>
    <w:p w14:paraId="380F3A87" w14:textId="77777777" w:rsidR="00E57F5A" w:rsidRDefault="00000000">
      <w:pPr>
        <w:pStyle w:val="Heading2"/>
      </w:pPr>
      <w:bookmarkStart w:id="41" w:name="создание-ветки"/>
      <w:bookmarkStart w:id="42" w:name="_Toc127043874"/>
      <w:bookmarkEnd w:id="39"/>
      <w:r>
        <w:t>1.16 Создание ветки</w:t>
      </w:r>
      <w:bookmarkEnd w:id="42"/>
    </w:p>
    <w:p w14:paraId="3B452CA7" w14:textId="77777777" w:rsidR="00E57F5A" w:rsidRDefault="00000000">
      <w:pPr>
        <w:pStyle w:val="FirstParagraph"/>
      </w:pPr>
      <w:r>
        <w:rPr>
          <w:b/>
          <w:bCs/>
        </w:rPr>
        <w:t>1.16.1 Создайте ветку</w:t>
      </w:r>
    </w:p>
    <w:p w14:paraId="67CED3D0" w14:textId="77777777" w:rsidR="00E57F5A" w:rsidRDefault="00000000">
      <w:pPr>
        <w:pStyle w:val="BodyText"/>
      </w:pPr>
      <w:r>
        <w:t>Назовем нашу новую ветку «style».</w:t>
      </w:r>
    </w:p>
    <w:p w14:paraId="04A0C7E7" w14:textId="77777777" w:rsidR="00E57F5A" w:rsidRDefault="00000000">
      <w:pPr>
        <w:pStyle w:val="BodyText"/>
      </w:pPr>
      <w:r>
        <w:t>Выполним :</w:t>
      </w:r>
    </w:p>
    <w:p w14:paraId="2721ADA1" w14:textId="77777777" w:rsidR="00E57F5A" w:rsidRDefault="00000000">
      <w:pPr>
        <w:pStyle w:val="BodyText"/>
      </w:pPr>
      <w:r>
        <w:t>git checkout -b style</w:t>
      </w:r>
    </w:p>
    <w:p w14:paraId="520EC29E" w14:textId="77777777" w:rsidR="00E57F5A" w:rsidRDefault="00000000">
      <w:pPr>
        <w:pStyle w:val="BodyText"/>
      </w:pPr>
      <w:r>
        <w:t>git status</w:t>
      </w:r>
    </w:p>
    <w:p w14:paraId="1B4D0C08" w14:textId="77777777" w:rsidR="00E57F5A" w:rsidRDefault="00000000">
      <w:pPr>
        <w:pStyle w:val="BodyText"/>
      </w:pPr>
      <w:r>
        <w:rPr>
          <w:b/>
          <w:bCs/>
        </w:rPr>
        <w:t>1.16.2 Добавим файл стилей style.css</w:t>
      </w:r>
    </w:p>
    <w:p w14:paraId="75D34035" w14:textId="77777777" w:rsidR="00E57F5A" w:rsidRDefault="00000000">
      <w:pPr>
        <w:pStyle w:val="BodyText"/>
      </w:pPr>
      <w:r>
        <w:rPr>
          <w:b/>
          <w:bCs/>
        </w:rPr>
        <w:t>1.16.3 Изменим основную страницу</w:t>
      </w:r>
    </w:p>
    <w:p w14:paraId="44531F06" w14:textId="77777777" w:rsidR="00E57F5A" w:rsidRDefault="00000000">
      <w:pPr>
        <w:pStyle w:val="BodyText"/>
      </w:pPr>
      <w:r>
        <w:rPr>
          <w:b/>
          <w:bCs/>
        </w:rPr>
        <w:t>1.16.4 Изменим index.html</w:t>
      </w:r>
    </w:p>
    <w:p w14:paraId="43DA0711" w14:textId="77777777" w:rsidR="00E57F5A" w:rsidRDefault="00000000">
      <w:pPr>
        <w:pStyle w:val="BodyText"/>
      </w:pPr>
      <w:r>
        <w:t>Обновим файл index.html, чтобы он тоже использовал style.css.(рис.23-24)</w:t>
      </w:r>
    </w:p>
    <w:p w14:paraId="1E4DE182" w14:textId="77777777" w:rsidR="00E57F5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A2A3000" wp14:editId="5F804258">
            <wp:extent cx="2560320" cy="1819174"/>
            <wp:effectExtent l="0" t="0" r="0" b="0"/>
            <wp:docPr id="116" name="Picture" descr="обновл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image/Picture27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D0F2E6" w14:textId="77777777" w:rsidR="00E57F5A" w:rsidRDefault="00000000">
      <w:pPr>
        <w:pStyle w:val="ImageCaption"/>
      </w:pPr>
      <w:r>
        <w:t>обновление файла</w:t>
      </w:r>
    </w:p>
    <w:p w14:paraId="67031DA5" w14:textId="77777777" w:rsidR="00E57F5A" w:rsidRDefault="00000000">
      <w:pPr>
        <w:pStyle w:val="BodyText"/>
      </w:pPr>
      <w:r>
        <w:t>Выполнил (рис.74):</w:t>
      </w:r>
    </w:p>
    <w:p w14:paraId="7D9536B4" w14:textId="77777777" w:rsidR="00E57F5A" w:rsidRDefault="00000000">
      <w:pPr>
        <w:pStyle w:val="BodyText"/>
      </w:pPr>
      <w:r>
        <w:t>git add index.html</w:t>
      </w:r>
    </w:p>
    <w:p w14:paraId="60608994" w14:textId="77777777" w:rsidR="00E57F5A" w:rsidRDefault="00000000">
      <w:pPr>
        <w:pStyle w:val="BodyText"/>
      </w:pPr>
      <w:r>
        <w:t>git commit -m “Updated index.html”</w:t>
      </w:r>
    </w:p>
    <w:p w14:paraId="728AEC12" w14:textId="77777777" w:rsidR="00E57F5A" w:rsidRDefault="00000000">
      <w:pPr>
        <w:pStyle w:val="CaptionedFigure"/>
      </w:pPr>
      <w:r>
        <w:rPr>
          <w:noProof/>
        </w:rPr>
        <w:drawing>
          <wp:inline distT="0" distB="0" distL="0" distR="0" wp14:anchorId="567E1BB5" wp14:editId="3EF9E49E">
            <wp:extent cx="2483317" cy="2107932"/>
            <wp:effectExtent l="0" t="0" r="0" b="0"/>
            <wp:docPr id="119" name="Picture" descr="выпол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" descr="image/Picture28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8F71AA" w14:textId="77777777" w:rsidR="00E57F5A" w:rsidRDefault="00000000">
      <w:pPr>
        <w:pStyle w:val="ImageCaption"/>
      </w:pPr>
      <w:r>
        <w:t>выполнение</w:t>
      </w:r>
    </w:p>
    <w:p w14:paraId="58085BCD" w14:textId="77777777" w:rsidR="00E57F5A" w:rsidRDefault="00000000">
      <w:pPr>
        <w:pStyle w:val="Heading2"/>
      </w:pPr>
      <w:bookmarkStart w:id="43" w:name="изменения-в-ветке-master"/>
      <w:bookmarkStart w:id="44" w:name="_Toc127043875"/>
      <w:bookmarkEnd w:id="41"/>
      <w:r>
        <w:t>1.18 Изменения в ветке master</w:t>
      </w:r>
      <w:bookmarkEnd w:id="44"/>
    </w:p>
    <w:p w14:paraId="53B6A788" w14:textId="77777777" w:rsidR="00E57F5A" w:rsidRDefault="00000000">
      <w:pPr>
        <w:pStyle w:val="FirstParagraph"/>
      </w:pPr>
      <w:r>
        <w:rPr>
          <w:b/>
          <w:bCs/>
        </w:rPr>
        <w:t>1.18.1 Создайте файл README в ветке master</w:t>
      </w:r>
    </w:p>
    <w:p w14:paraId="2145E101" w14:textId="77777777" w:rsidR="00E57F5A" w:rsidRDefault="00000000">
      <w:pPr>
        <w:pStyle w:val="BodyText"/>
      </w:pPr>
      <w:r>
        <w:t>Выполним git checkout master и создадим файл README.md: echo “This is the Hello World example from the git tutorial.” &gt; README.md.</w:t>
      </w:r>
    </w:p>
    <w:p w14:paraId="10D5999D" w14:textId="77777777" w:rsidR="00E57F5A" w:rsidRDefault="00000000">
      <w:pPr>
        <w:pStyle w:val="Heading2"/>
      </w:pPr>
      <w:bookmarkStart w:id="45" w:name="Xddc77972f12a8229158a54800d1df8c8863122b"/>
      <w:bookmarkStart w:id="46" w:name="_Toc127043876"/>
      <w:bookmarkEnd w:id="43"/>
      <w:r>
        <w:t>1.19 Сделайте коммит изменений README.md в ветку master.</w:t>
      </w:r>
      <w:bookmarkEnd w:id="46"/>
    </w:p>
    <w:p w14:paraId="6D72E2FD" w14:textId="77777777" w:rsidR="00E57F5A" w:rsidRDefault="00000000">
      <w:pPr>
        <w:pStyle w:val="FirstParagraph"/>
      </w:pPr>
      <w:r>
        <w:t>Выполнил</w:t>
      </w:r>
    </w:p>
    <w:p w14:paraId="6B7B04A2" w14:textId="77777777" w:rsidR="00E57F5A" w:rsidRDefault="00000000">
      <w:pPr>
        <w:pStyle w:val="BodyText"/>
      </w:pPr>
      <w:r>
        <w:t>git add README.md</w:t>
      </w:r>
    </w:p>
    <w:p w14:paraId="696DBD73" w14:textId="77777777" w:rsidR="00E57F5A" w:rsidRDefault="00000000">
      <w:pPr>
        <w:pStyle w:val="BodyText"/>
      </w:pPr>
      <w:r>
        <w:t>git commit -m “Added README”</w:t>
      </w:r>
    </w:p>
    <w:p w14:paraId="3209D5B2" w14:textId="77777777" w:rsidR="00E57F5A" w:rsidRDefault="00000000">
      <w:pPr>
        <w:pStyle w:val="BodyText"/>
      </w:pPr>
      <w:r>
        <w:rPr>
          <w:b/>
          <w:bCs/>
        </w:rPr>
        <w:t>1.19.1 Просмотр отличающихся веток</w:t>
      </w:r>
    </w:p>
    <w:p w14:paraId="3E57DD3D" w14:textId="77777777" w:rsidR="00E57F5A" w:rsidRDefault="00000000">
      <w:pPr>
        <w:pStyle w:val="BodyText"/>
      </w:pPr>
      <w:r>
        <w:lastRenderedPageBreak/>
        <w:t>Теперь у нас в репозитории есть две отличающиеся ветки. Выполнил git log –graph –all.(рис.25)</w:t>
      </w:r>
    </w:p>
    <w:p w14:paraId="4BCF4341" w14:textId="77777777" w:rsidR="00E57F5A" w:rsidRDefault="00000000">
      <w:pPr>
        <w:pStyle w:val="CaptionedFigure"/>
      </w:pPr>
      <w:r>
        <w:rPr>
          <w:noProof/>
        </w:rPr>
        <w:drawing>
          <wp:inline distT="0" distB="0" distL="0" distR="0" wp14:anchorId="13C45087" wp14:editId="6D51F753">
            <wp:extent cx="2502568" cy="2261936"/>
            <wp:effectExtent l="0" t="0" r="0" b="0"/>
            <wp:docPr id="124" name="Picture" descr="git lo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image/Picture29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8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53E323" w14:textId="77777777" w:rsidR="00E57F5A" w:rsidRDefault="00000000">
      <w:pPr>
        <w:pStyle w:val="ImageCaption"/>
      </w:pPr>
      <w:r>
        <w:t>git log</w:t>
      </w:r>
    </w:p>
    <w:p w14:paraId="523D9D57" w14:textId="77777777" w:rsidR="00E57F5A" w:rsidRDefault="00000000">
      <w:pPr>
        <w:pStyle w:val="Heading2"/>
      </w:pPr>
      <w:bookmarkStart w:id="47" w:name="слияние"/>
      <w:bookmarkStart w:id="48" w:name="_Toc127043877"/>
      <w:bookmarkEnd w:id="45"/>
      <w:r>
        <w:t>1.20 Слияние</w:t>
      </w:r>
      <w:bookmarkEnd w:id="48"/>
    </w:p>
    <w:p w14:paraId="20C9F477" w14:textId="77777777" w:rsidR="00E57F5A" w:rsidRDefault="00000000">
      <w:pPr>
        <w:pStyle w:val="FirstParagraph"/>
      </w:pPr>
      <w:r>
        <w:rPr>
          <w:b/>
          <w:bCs/>
        </w:rPr>
        <w:t>1.20.1 Слияние веток</w:t>
      </w:r>
    </w:p>
    <w:p w14:paraId="7EB4353F" w14:textId="77777777" w:rsidR="00E57F5A" w:rsidRDefault="00000000">
      <w:pPr>
        <w:pStyle w:val="BodyText"/>
      </w:pPr>
      <w:r>
        <w:t>Слияние переносит изменения из двух веток в одну. Вернемся к ветке style и сольем master с style и выполним следующие команды (рис.26):</w:t>
      </w:r>
    </w:p>
    <w:p w14:paraId="626B9EAE" w14:textId="77777777" w:rsidR="00E57F5A" w:rsidRDefault="00000000">
      <w:pPr>
        <w:pStyle w:val="BodyText"/>
      </w:pPr>
      <w:r>
        <w:t>git checkout style</w:t>
      </w:r>
    </w:p>
    <w:p w14:paraId="55B36F86" w14:textId="77777777" w:rsidR="00E57F5A" w:rsidRDefault="00000000">
      <w:pPr>
        <w:pStyle w:val="BodyText"/>
      </w:pPr>
      <w:r>
        <w:t>git merge master</w:t>
      </w:r>
    </w:p>
    <w:p w14:paraId="5FCA3A40" w14:textId="77777777" w:rsidR="00E57F5A" w:rsidRDefault="00000000">
      <w:pPr>
        <w:pStyle w:val="BodyText"/>
      </w:pPr>
      <w:r>
        <w:t>git log –graph –all</w:t>
      </w:r>
    </w:p>
    <w:p w14:paraId="6C298988" w14:textId="77777777" w:rsidR="00E57F5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C8A1266" wp14:editId="57F0DEF2">
            <wp:extent cx="2849077" cy="3378467"/>
            <wp:effectExtent l="0" t="0" r="0" b="0"/>
            <wp:docPr id="128" name="Picture" descr="сли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image/Picture30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077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8E0FE9" w14:textId="77777777" w:rsidR="00E57F5A" w:rsidRDefault="00000000">
      <w:pPr>
        <w:pStyle w:val="ImageCaption"/>
      </w:pPr>
      <w:r>
        <w:t>сливание</w:t>
      </w:r>
    </w:p>
    <w:p w14:paraId="35050788" w14:textId="77777777" w:rsidR="00E57F5A" w:rsidRDefault="00000000">
      <w:pPr>
        <w:pStyle w:val="Heading2"/>
      </w:pPr>
      <w:bookmarkStart w:id="49" w:name="создание-конфликта"/>
      <w:bookmarkStart w:id="50" w:name="_Toc127043878"/>
      <w:bookmarkEnd w:id="47"/>
      <w:r>
        <w:t>1.21 Создание конфликта</w:t>
      </w:r>
      <w:bookmarkEnd w:id="50"/>
    </w:p>
    <w:p w14:paraId="1CFEB47D" w14:textId="77777777" w:rsidR="00E57F5A" w:rsidRDefault="00000000">
      <w:pPr>
        <w:pStyle w:val="FirstParagraph"/>
      </w:pPr>
      <w:r>
        <w:rPr>
          <w:b/>
          <w:bCs/>
        </w:rPr>
        <w:t>1.21.1 Вернитесь в master и создайте конфликт</w:t>
      </w:r>
    </w:p>
    <w:p w14:paraId="725EEF35" w14:textId="77777777" w:rsidR="00E57F5A" w:rsidRDefault="00000000">
      <w:pPr>
        <w:pStyle w:val="BodyText"/>
      </w:pPr>
      <w:r>
        <w:t>Вернемся в ветку master и внесем следующие изменения:</w:t>
      </w:r>
    </w:p>
    <w:p w14:paraId="3F0BAF40" w14:textId="77777777" w:rsidR="00E57F5A" w:rsidRDefault="00000000">
      <w:pPr>
        <w:pStyle w:val="BodyText"/>
      </w:pPr>
      <w:r>
        <w:t>Выполнил git checkout master.(рис.82)</w:t>
      </w:r>
    </w:p>
    <w:p w14:paraId="3E4F12C7" w14:textId="77777777" w:rsidR="00E57F5A" w:rsidRDefault="00000000">
      <w:pPr>
        <w:pStyle w:val="BodyText"/>
      </w:pPr>
      <w:r>
        <w:t>Файл lib/hello.html.</w:t>
      </w:r>
    </w:p>
    <w:p w14:paraId="7A901EAD" w14:textId="77777777" w:rsidR="00E57F5A" w:rsidRDefault="00000000">
      <w:pPr>
        <w:pStyle w:val="BodyText"/>
      </w:pPr>
      <w:r>
        <w:t>Выполнил</w:t>
      </w:r>
    </w:p>
    <w:p w14:paraId="05F5D082" w14:textId="77777777" w:rsidR="00E57F5A" w:rsidRDefault="00000000">
      <w:pPr>
        <w:pStyle w:val="BodyText"/>
      </w:pPr>
      <w:r>
        <w:t>git add lib/hello.html</w:t>
      </w:r>
    </w:p>
    <w:p w14:paraId="424CAFDE" w14:textId="77777777" w:rsidR="00E57F5A" w:rsidRDefault="00000000">
      <w:pPr>
        <w:pStyle w:val="BodyText"/>
      </w:pPr>
      <w:r>
        <w:t>git commit -m ‘Life is great’</w:t>
      </w:r>
    </w:p>
    <w:p w14:paraId="1303AAAC" w14:textId="77777777" w:rsidR="00E57F5A" w:rsidRDefault="00000000">
      <w:pPr>
        <w:pStyle w:val="BodyText"/>
      </w:pPr>
      <w:r>
        <w:rPr>
          <w:b/>
          <w:bCs/>
        </w:rPr>
        <w:t>1.21.2 Просмотр веток</w:t>
      </w:r>
    </w:p>
    <w:p w14:paraId="0EB745DB" w14:textId="77777777" w:rsidR="00E57F5A" w:rsidRDefault="00000000">
      <w:pPr>
        <w:pStyle w:val="BodyText"/>
      </w:pPr>
      <w:r>
        <w:t>Выполним git log –graph –all.(рис.27)</w:t>
      </w:r>
    </w:p>
    <w:p w14:paraId="27FF8CF8" w14:textId="77777777" w:rsidR="00E57F5A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4EA5C88C" wp14:editId="490B8C82">
            <wp:extent cx="2858703" cy="3118585"/>
            <wp:effectExtent l="0" t="0" r="0" b="0"/>
            <wp:docPr id="132" name="Picture" descr="выпол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image/Picture3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703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51" w:name="fig:027"/>
      <w:r>
        <w:rPr>
          <w:noProof/>
        </w:rPr>
        <w:drawing>
          <wp:inline distT="0" distB="0" distL="0" distR="0" wp14:anchorId="5B1A3569" wp14:editId="177FE359">
            <wp:extent cx="2541069" cy="3147461"/>
            <wp:effectExtent l="0" t="0" r="0" b="0"/>
            <wp:docPr id="135" name="Picture" descr="выпол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image/Picture3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069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 w14:paraId="11CFD898" w14:textId="77777777" w:rsidR="00E57F5A" w:rsidRDefault="00000000">
      <w:pPr>
        <w:pStyle w:val="BodyText"/>
      </w:pPr>
      <w:r>
        <w:rPr>
          <w:b/>
          <w:bCs/>
        </w:rPr>
        <w:t>1.22.2 Решение конфликта</w:t>
      </w:r>
    </w:p>
    <w:p w14:paraId="6DB4F22B" w14:textId="77777777" w:rsidR="00E57F5A" w:rsidRDefault="00000000">
      <w:pPr>
        <w:pStyle w:val="BodyText"/>
      </w:pPr>
      <w:r>
        <w:t>Внесем изменения в lib/hello.html для достижения следующего результата.(рис.28)</w:t>
      </w:r>
    </w:p>
    <w:p w14:paraId="51BB493E" w14:textId="77777777" w:rsidR="00E57F5A" w:rsidRDefault="00000000">
      <w:pPr>
        <w:pStyle w:val="CaptionedFigure"/>
      </w:pPr>
      <w:r>
        <w:rPr>
          <w:noProof/>
        </w:rPr>
        <w:drawing>
          <wp:inline distT="0" distB="0" distL="0" distR="0" wp14:anchorId="20419DE2" wp14:editId="1052A4B2">
            <wp:extent cx="2502568" cy="2974206"/>
            <wp:effectExtent l="0" t="0" r="0" b="0"/>
            <wp:docPr id="139" name="Picture" descr="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" descr="image/Picture33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8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F59F7A" w14:textId="77777777" w:rsidR="00E57F5A" w:rsidRDefault="00000000">
      <w:pPr>
        <w:pStyle w:val="ImageCaption"/>
      </w:pPr>
      <w:r>
        <w:t>файл</w:t>
      </w:r>
    </w:p>
    <w:p w14:paraId="21F3B788" w14:textId="77777777" w:rsidR="00E57F5A" w:rsidRDefault="00000000">
      <w:pPr>
        <w:pStyle w:val="Heading2"/>
      </w:pPr>
      <w:bookmarkStart w:id="52" w:name="клонирование-репозиториев"/>
      <w:bookmarkStart w:id="53" w:name="_Toc127043879"/>
      <w:bookmarkEnd w:id="49"/>
      <w:r>
        <w:t>1.23 Клонирование репозиториев</w:t>
      </w:r>
      <w:bookmarkEnd w:id="53"/>
    </w:p>
    <w:p w14:paraId="1DD49654" w14:textId="77777777" w:rsidR="00E57F5A" w:rsidRDefault="00000000">
      <w:pPr>
        <w:pStyle w:val="FirstParagraph"/>
      </w:pPr>
      <w:r>
        <w:rPr>
          <w:b/>
          <w:bCs/>
        </w:rPr>
        <w:t>1.23.1 Перейдите в рабочий каталог</w:t>
      </w:r>
    </w:p>
    <w:p w14:paraId="7F97D7A6" w14:textId="77777777" w:rsidR="00E57F5A" w:rsidRDefault="00000000">
      <w:pPr>
        <w:pStyle w:val="BodyText"/>
      </w:pPr>
      <w:r>
        <w:lastRenderedPageBreak/>
        <w:t>Перейдем в рабочий каталог и сделаем клон вашего репозитория hello.</w:t>
      </w:r>
    </w:p>
    <w:p w14:paraId="7F38F1EA" w14:textId="77777777" w:rsidR="00E57F5A" w:rsidRDefault="00000000">
      <w:pPr>
        <w:pStyle w:val="BodyText"/>
      </w:pPr>
      <w:r>
        <w:t>Выполним (рис.29):</w:t>
      </w:r>
    </w:p>
    <w:p w14:paraId="46A58C87" w14:textId="77777777" w:rsidR="00E57F5A" w:rsidRDefault="00000000">
      <w:pPr>
        <w:pStyle w:val="BodyText"/>
      </w:pPr>
      <w:r>
        <w:t>cd ..</w:t>
      </w:r>
    </w:p>
    <w:p w14:paraId="580CEDE2" w14:textId="77777777" w:rsidR="00E57F5A" w:rsidRDefault="00000000">
      <w:pPr>
        <w:pStyle w:val="BodyText"/>
      </w:pPr>
      <w:r>
        <w:t>pwd</w:t>
      </w:r>
    </w:p>
    <w:p w14:paraId="030EE4F3" w14:textId="77777777" w:rsidR="00E57F5A" w:rsidRDefault="00000000">
      <w:pPr>
        <w:pStyle w:val="BodyText"/>
      </w:pPr>
      <w:r>
        <w:t>ls</w:t>
      </w:r>
    </w:p>
    <w:p w14:paraId="6D71FCB1" w14:textId="77777777" w:rsidR="00E57F5A" w:rsidRDefault="00000000">
      <w:pPr>
        <w:pStyle w:val="CaptionedFigure"/>
      </w:pPr>
      <w:r>
        <w:rPr>
          <w:noProof/>
        </w:rPr>
        <w:drawing>
          <wp:inline distT="0" distB="0" distL="0" distR="0" wp14:anchorId="4D84FFFA" wp14:editId="025D0652">
            <wp:extent cx="2541069" cy="2993456"/>
            <wp:effectExtent l="0" t="0" r="0" b="0"/>
            <wp:docPr id="143" name="Picture" descr="выпол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image/Picture34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069" cy="299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F7F7E8" w14:textId="77777777" w:rsidR="00E57F5A" w:rsidRDefault="00000000">
      <w:pPr>
        <w:pStyle w:val="ImageCaption"/>
      </w:pPr>
      <w:r>
        <w:t>выполнение</w:t>
      </w:r>
    </w:p>
    <w:p w14:paraId="6BEE5585" w14:textId="77777777" w:rsidR="00E57F5A" w:rsidRDefault="00000000">
      <w:pPr>
        <w:pStyle w:val="BodyText"/>
      </w:pPr>
      <w:r>
        <w:rPr>
          <w:b/>
          <w:bCs/>
        </w:rPr>
        <w:t>1.23.2 Создадим клон репозитория hello</w:t>
      </w:r>
    </w:p>
    <w:p w14:paraId="3153D224" w14:textId="77777777" w:rsidR="00E57F5A" w:rsidRDefault="00000000">
      <w:pPr>
        <w:pStyle w:val="BodyText"/>
      </w:pPr>
      <w:r>
        <w:t>Выполним следующие команды (рис.30):</w:t>
      </w:r>
    </w:p>
    <w:p w14:paraId="77B18E9C" w14:textId="77777777" w:rsidR="00E57F5A" w:rsidRDefault="00000000">
      <w:pPr>
        <w:pStyle w:val="BodyText"/>
      </w:pPr>
      <w:r>
        <w:t>git clone hello cloned_hello</w:t>
      </w:r>
    </w:p>
    <w:p w14:paraId="71B8E736" w14:textId="77777777" w:rsidR="00E57F5A" w:rsidRDefault="00000000">
      <w:pPr>
        <w:pStyle w:val="BodyText"/>
      </w:pPr>
      <w:r>
        <w:lastRenderedPageBreak/>
        <w:t xml:space="preserve">ls </w:t>
      </w:r>
      <w:bookmarkStart w:id="54" w:name="fig:030"/>
      <w:r>
        <w:rPr>
          <w:noProof/>
        </w:rPr>
        <w:drawing>
          <wp:inline distT="0" distB="0" distL="0" distR="0" wp14:anchorId="45C82BDD" wp14:editId="2B47A058">
            <wp:extent cx="2492943" cy="2964581"/>
            <wp:effectExtent l="0" t="0" r="0" b="0"/>
            <wp:docPr id="146" name="Picture" descr="git clo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" descr="image/Picture35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943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 w14:paraId="5D8AFC39" w14:textId="77777777" w:rsidR="00E57F5A" w:rsidRDefault="00000000">
      <w:pPr>
        <w:pStyle w:val="BodyText"/>
      </w:pPr>
      <w:r>
        <w:t>Мы видим в рабочем каталоге теперь два репозитория: оригинальный репозиторий «hello» и клонированный репозиторий «cloned_hello».</w:t>
      </w:r>
    </w:p>
    <w:p w14:paraId="37FB0F6B" w14:textId="77777777" w:rsidR="00E57F5A" w:rsidRDefault="00000000">
      <w:pPr>
        <w:pStyle w:val="Heading2"/>
      </w:pPr>
      <w:bookmarkStart w:id="55" w:name="просмотр-клонированного-репозитория"/>
      <w:bookmarkStart w:id="56" w:name="_Toc127043880"/>
      <w:bookmarkEnd w:id="52"/>
      <w:r>
        <w:t>1.24 Просмотр клонированного репозитория</w:t>
      </w:r>
      <w:bookmarkEnd w:id="56"/>
    </w:p>
    <w:p w14:paraId="358B4740" w14:textId="77777777" w:rsidR="00E57F5A" w:rsidRDefault="00000000">
      <w:pPr>
        <w:pStyle w:val="FirstParagraph"/>
      </w:pPr>
      <w:r>
        <w:rPr>
          <w:b/>
          <w:bCs/>
        </w:rPr>
        <w:t>1.24.1 Давайте взглянем на клонированный репозиторий.</w:t>
      </w:r>
    </w:p>
    <w:p w14:paraId="3B3931C0" w14:textId="77777777" w:rsidR="00E57F5A" w:rsidRDefault="00000000">
      <w:pPr>
        <w:pStyle w:val="BodyText"/>
      </w:pPr>
      <w:r>
        <w:t>Выполним</w:t>
      </w:r>
    </w:p>
    <w:p w14:paraId="1C3661E0" w14:textId="77777777" w:rsidR="00E57F5A" w:rsidRDefault="00000000">
      <w:pPr>
        <w:pStyle w:val="BodyText"/>
      </w:pPr>
      <w:r>
        <w:t>cd cloned_hello</w:t>
      </w:r>
    </w:p>
    <w:p w14:paraId="6D55A105" w14:textId="77777777" w:rsidR="00E57F5A" w:rsidRDefault="00000000">
      <w:pPr>
        <w:pStyle w:val="BodyText"/>
      </w:pPr>
      <w:r>
        <w:t>ls</w:t>
      </w:r>
    </w:p>
    <w:p w14:paraId="090F2412" w14:textId="77777777" w:rsidR="00E57F5A" w:rsidRDefault="00000000">
      <w:pPr>
        <w:pStyle w:val="BodyText"/>
      </w:pPr>
      <w:r>
        <w:t>Мы увидим список всех файлов на верхнем уровне оригинального репозитория README.md, index.html и lib.</w:t>
      </w:r>
    </w:p>
    <w:p w14:paraId="24E785B5" w14:textId="77777777" w:rsidR="00E57F5A" w:rsidRDefault="00000000">
      <w:pPr>
        <w:pStyle w:val="BodyText"/>
      </w:pPr>
      <w:r>
        <w:rPr>
          <w:b/>
          <w:bCs/>
        </w:rPr>
        <w:t>1.24.2 Просмотрите историю репозитория</w:t>
      </w:r>
    </w:p>
    <w:p w14:paraId="610128F3" w14:textId="77777777" w:rsidR="00E57F5A" w:rsidRDefault="00000000">
      <w:pPr>
        <w:pStyle w:val="BodyText"/>
      </w:pPr>
      <w:r>
        <w:t>Выполним git log –all. (рис.31)</w:t>
      </w:r>
    </w:p>
    <w:p w14:paraId="048CD4F6" w14:textId="77777777" w:rsidR="00E57F5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5DF1F64" wp14:editId="0BC42DDA">
            <wp:extent cx="2473692" cy="2964581"/>
            <wp:effectExtent l="0" t="0" r="0" b="0"/>
            <wp:docPr id="151" name="Picture" descr="ис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" descr="image/Picture36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692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D29D50" w14:textId="77777777" w:rsidR="00E57F5A" w:rsidRDefault="00000000">
      <w:pPr>
        <w:pStyle w:val="ImageCaption"/>
      </w:pPr>
      <w:r>
        <w:t>история</w:t>
      </w:r>
    </w:p>
    <w:p w14:paraId="0FE9C588" w14:textId="77777777" w:rsidR="00E57F5A" w:rsidRDefault="00000000">
      <w:pPr>
        <w:pStyle w:val="BodyText"/>
      </w:pPr>
      <w:r>
        <w:t>Мы увидели список всех коммитов в новый репозиторий, и он должен (более или менее) совпадать с историей коммитов в оригинальном репозитории. Мы увидели ветки со странными именами (origin/master, origin/style и origin/HEAD).</w:t>
      </w:r>
    </w:p>
    <w:p w14:paraId="164BA01E" w14:textId="77777777" w:rsidR="00E57F5A" w:rsidRDefault="00000000">
      <w:pPr>
        <w:pStyle w:val="Heading2"/>
      </w:pPr>
      <w:bookmarkStart w:id="57" w:name="слияние-извлеченных-изменений"/>
      <w:bookmarkStart w:id="58" w:name="_Toc127043881"/>
      <w:bookmarkEnd w:id="55"/>
      <w:r>
        <w:t>1.28 Слияние извлеченных изменений</w:t>
      </w:r>
      <w:bookmarkEnd w:id="58"/>
    </w:p>
    <w:p w14:paraId="6E4A4ABB" w14:textId="77777777" w:rsidR="00E57F5A" w:rsidRDefault="00000000">
      <w:pPr>
        <w:pStyle w:val="FirstParagraph"/>
      </w:pPr>
      <w:r>
        <w:rPr>
          <w:b/>
          <w:bCs/>
        </w:rPr>
        <w:t>1.28.1 Слейте извлеченные изменения в локальную ветку master</w:t>
      </w:r>
    </w:p>
    <w:p w14:paraId="3321CBBD" w14:textId="77777777" w:rsidR="00E57F5A" w:rsidRDefault="00000000">
      <w:pPr>
        <w:pStyle w:val="BodyText"/>
      </w:pPr>
      <w:r>
        <w:t>Выполним git merge origin/master.</w:t>
      </w:r>
    </w:p>
    <w:p w14:paraId="3291E967" w14:textId="77777777" w:rsidR="00E57F5A" w:rsidRDefault="00000000">
      <w:pPr>
        <w:pStyle w:val="BodyText"/>
      </w:pPr>
      <w:r>
        <w:rPr>
          <w:b/>
          <w:bCs/>
        </w:rPr>
        <w:t>1.28.2 Еще раз проверьте файл README.md</w:t>
      </w:r>
    </w:p>
    <w:p w14:paraId="22B3E2CC" w14:textId="77777777" w:rsidR="00E57F5A" w:rsidRDefault="00000000">
      <w:pPr>
        <w:pStyle w:val="BodyText"/>
      </w:pPr>
      <w:r>
        <w:t>Сейчас мы должны увидеть изменения.</w:t>
      </w:r>
    </w:p>
    <w:p w14:paraId="6A105F6F" w14:textId="77777777" w:rsidR="00E57F5A" w:rsidRDefault="00000000">
      <w:pPr>
        <w:pStyle w:val="BodyText"/>
      </w:pPr>
      <w:r>
        <w:t>Выполним cat README.md.</w:t>
      </w:r>
    </w:p>
    <w:p w14:paraId="112A0F6D" w14:textId="77777777" w:rsidR="00E57F5A" w:rsidRDefault="00000000">
      <w:pPr>
        <w:pStyle w:val="BodyText"/>
      </w:pPr>
      <w:r>
        <w:t>Теперь давайте рассмотрим объединение fetch и merge в одну команду. Выполним git pull.(рис.32)</w:t>
      </w:r>
    </w:p>
    <w:p w14:paraId="159E83DE" w14:textId="77777777" w:rsidR="00E57F5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01FB4AE" wp14:editId="5B631854">
            <wp:extent cx="2531444" cy="2945330"/>
            <wp:effectExtent l="0" t="0" r="0" b="0"/>
            <wp:docPr id="155" name="Picture" descr="git pu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" descr="image/Picture37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444" cy="294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35A91F" w14:textId="77777777" w:rsidR="00E57F5A" w:rsidRDefault="00000000">
      <w:pPr>
        <w:pStyle w:val="ImageCaption"/>
      </w:pPr>
      <w:r>
        <w:t>git pull</w:t>
      </w:r>
    </w:p>
    <w:p w14:paraId="0EA6036D" w14:textId="77777777" w:rsidR="00E57F5A" w:rsidRDefault="00000000">
      <w:pPr>
        <w:pStyle w:val="Heading2"/>
      </w:pPr>
      <w:bookmarkStart w:id="59" w:name="добавление-удаленного-репозитория"/>
      <w:bookmarkStart w:id="60" w:name="_Toc127043882"/>
      <w:bookmarkEnd w:id="57"/>
      <w:r>
        <w:t>1.31 Добавление удаленного репозитория</w:t>
      </w:r>
      <w:bookmarkEnd w:id="60"/>
    </w:p>
    <w:p w14:paraId="11DE1523" w14:textId="77777777" w:rsidR="00E57F5A" w:rsidRDefault="00000000">
      <w:pPr>
        <w:pStyle w:val="FirstParagraph"/>
      </w:pPr>
      <w:r>
        <w:t>Добавим репозиторий hello.git к нашему оригинальному репозиторию. Выполним (рис.33):</w:t>
      </w:r>
    </w:p>
    <w:p w14:paraId="0FDD9D76" w14:textId="77777777" w:rsidR="00E57F5A" w:rsidRDefault="00000000">
      <w:pPr>
        <w:pStyle w:val="BodyText"/>
      </w:pPr>
      <w:r>
        <w:t>cd hello</w:t>
      </w:r>
    </w:p>
    <w:p w14:paraId="43EE5EC1" w14:textId="77777777" w:rsidR="00E57F5A" w:rsidRDefault="00000000">
      <w:pPr>
        <w:pStyle w:val="BodyText"/>
      </w:pPr>
      <w:r>
        <w:t>git remote add shared ../hello.git</w:t>
      </w:r>
    </w:p>
    <w:p w14:paraId="2AB5F65E" w14:textId="77777777" w:rsidR="00E57F5A" w:rsidRDefault="00000000">
      <w:pPr>
        <w:pStyle w:val="CaptionedFigure"/>
      </w:pPr>
      <w:r>
        <w:rPr>
          <w:noProof/>
        </w:rPr>
        <w:drawing>
          <wp:inline distT="0" distB="0" distL="0" distR="0" wp14:anchorId="03A9334D" wp14:editId="0D21B83D">
            <wp:extent cx="2531444" cy="2954955"/>
            <wp:effectExtent l="0" t="0" r="0" b="0"/>
            <wp:docPr id="159" name="Picture" descr="добавление удаленного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 descr="image/Picture38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444" cy="295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B94F57" w14:textId="77777777" w:rsidR="00E57F5A" w:rsidRDefault="00000000">
      <w:pPr>
        <w:pStyle w:val="ImageCaption"/>
      </w:pPr>
      <w:r>
        <w:t>добавление удаленного репозитория</w:t>
      </w:r>
    </w:p>
    <w:p w14:paraId="5D257241" w14:textId="77777777" w:rsidR="00E57F5A" w:rsidRDefault="00000000">
      <w:pPr>
        <w:pStyle w:val="Heading2"/>
      </w:pPr>
      <w:bookmarkStart w:id="61" w:name="отправка-изменений"/>
      <w:bookmarkStart w:id="62" w:name="_Toc127043883"/>
      <w:bookmarkEnd w:id="59"/>
      <w:r>
        <w:lastRenderedPageBreak/>
        <w:t>1.32 Отправка изменений</w:t>
      </w:r>
      <w:bookmarkEnd w:id="62"/>
    </w:p>
    <w:p w14:paraId="009D038E" w14:textId="77777777" w:rsidR="00E57F5A" w:rsidRDefault="00000000">
      <w:pPr>
        <w:pStyle w:val="FirstParagraph"/>
      </w:pPr>
      <w:r>
        <w:t>Файл README.md.(рис.34)</w:t>
      </w:r>
    </w:p>
    <w:p w14:paraId="229E0D32" w14:textId="77777777" w:rsidR="00E57F5A" w:rsidRDefault="00000000">
      <w:pPr>
        <w:pStyle w:val="CaptionedFigure"/>
      </w:pPr>
      <w:r>
        <w:rPr>
          <w:noProof/>
        </w:rPr>
        <w:drawing>
          <wp:inline distT="0" distB="0" distL="0" distR="0" wp14:anchorId="61A5B687" wp14:editId="2D5845FD">
            <wp:extent cx="2521818" cy="2993456"/>
            <wp:effectExtent l="0" t="0" r="0" b="0"/>
            <wp:docPr id="163" name="Picture" descr="файл READ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" descr="image/Picture39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818" cy="299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6CE9E5" w14:textId="77777777" w:rsidR="00E57F5A" w:rsidRDefault="00000000">
      <w:pPr>
        <w:pStyle w:val="ImageCaption"/>
      </w:pPr>
      <w:r>
        <w:t>файл README</w:t>
      </w:r>
    </w:p>
    <w:p w14:paraId="0155B40D" w14:textId="77777777" w:rsidR="00E57F5A" w:rsidRDefault="00000000">
      <w:pPr>
        <w:pStyle w:val="BodyText"/>
      </w:pPr>
      <w:r>
        <w:t>Выполним:</w:t>
      </w:r>
    </w:p>
    <w:p w14:paraId="4FE8F4E1" w14:textId="77777777" w:rsidR="00E57F5A" w:rsidRDefault="00000000">
      <w:pPr>
        <w:pStyle w:val="BodyText"/>
      </w:pPr>
      <w:r>
        <w:t>git checkout master</w:t>
      </w:r>
    </w:p>
    <w:p w14:paraId="37074CFF" w14:textId="77777777" w:rsidR="00E57F5A" w:rsidRDefault="00000000">
      <w:pPr>
        <w:pStyle w:val="BodyText"/>
      </w:pPr>
      <w:r>
        <w:t>git add README</w:t>
      </w:r>
    </w:p>
    <w:p w14:paraId="2E219387" w14:textId="77777777" w:rsidR="00E57F5A" w:rsidRDefault="00000000">
      <w:pPr>
        <w:pStyle w:val="BodyText"/>
      </w:pPr>
      <w:r>
        <w:t>git commit -m “Added shared comment to readme”</w:t>
      </w:r>
    </w:p>
    <w:p w14:paraId="5925610E" w14:textId="77777777" w:rsidR="00E57F5A" w:rsidRDefault="00000000">
      <w:pPr>
        <w:pStyle w:val="BodyText"/>
      </w:pPr>
      <w:r>
        <w:t>И отправим изменения в общий репозиторий с помощью git push shared master.(рис.35)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434"/>
      </w:tblGrid>
      <w:tr w:rsidR="00E57F5A" w14:paraId="21DE9677" w14:textId="77777777">
        <w:trPr>
          <w:jc w:val="center"/>
        </w:trPr>
        <w:tc>
          <w:tcPr>
            <w:tcW w:w="0" w:type="auto"/>
          </w:tcPr>
          <w:p w14:paraId="0A094D13" w14:textId="77777777" w:rsidR="00E57F5A" w:rsidRDefault="00000000">
            <w:pPr>
              <w:pStyle w:val="Compact"/>
              <w:jc w:val="center"/>
            </w:pPr>
            <w:r>
              <w:t>общий репозиторий</w:t>
            </w:r>
          </w:p>
        </w:tc>
      </w:tr>
    </w:tbl>
    <w:p w14:paraId="733F0E6C" w14:textId="77777777" w:rsidR="00E57F5A" w:rsidRDefault="00000000">
      <w:pPr>
        <w:pStyle w:val="ImageCaption"/>
      </w:pPr>
      <w:r>
        <w:t>общий репозиторий</w:t>
      </w:r>
    </w:p>
    <w:p w14:paraId="5519321B" w14:textId="77777777" w:rsidR="00E57F5A" w:rsidRDefault="00000000">
      <w:pPr>
        <w:pStyle w:val="BodyText"/>
      </w:pPr>
      <w:r>
        <w:t>Общим называется репозиторий, получающий отправленные нами изменения.</w:t>
      </w:r>
    </w:p>
    <w:p w14:paraId="42A40CCD" w14:textId="77777777" w:rsidR="00E57F5A" w:rsidRDefault="00000000">
      <w:pPr>
        <w:pStyle w:val="Heading2"/>
      </w:pPr>
      <w:bookmarkStart w:id="63" w:name="извлечение-общих-изменений"/>
      <w:bookmarkStart w:id="64" w:name="_Toc127043884"/>
      <w:bookmarkEnd w:id="61"/>
      <w:r>
        <w:t>1.33 Извлечение общих изменений</w:t>
      </w:r>
      <w:bookmarkEnd w:id="64"/>
    </w:p>
    <w:p w14:paraId="2A8BE9E4" w14:textId="77777777" w:rsidR="00E57F5A" w:rsidRDefault="00000000">
      <w:pPr>
        <w:pStyle w:val="FirstParagraph"/>
      </w:pPr>
      <w:r>
        <w:t>Научимся извлекать изменения из общего репозитория.</w:t>
      </w:r>
    </w:p>
    <w:p w14:paraId="5498AC5D" w14:textId="77777777" w:rsidR="00E57F5A" w:rsidRDefault="00000000">
      <w:pPr>
        <w:pStyle w:val="BodyText"/>
      </w:pPr>
      <w:r>
        <w:t>Выполним (рис.36):</w:t>
      </w:r>
    </w:p>
    <w:p w14:paraId="00195224" w14:textId="77777777" w:rsidR="00E57F5A" w:rsidRDefault="00000000">
      <w:pPr>
        <w:pStyle w:val="BodyText"/>
      </w:pPr>
      <w:r>
        <w:t>cd ../cloned_hello</w:t>
      </w:r>
    </w:p>
    <w:p w14:paraId="6670E733" w14:textId="77777777" w:rsidR="00E57F5A" w:rsidRDefault="00000000">
      <w:pPr>
        <w:pStyle w:val="BodyText"/>
      </w:pPr>
      <w:r>
        <w:t>git remote add shared ../hello.git</w:t>
      </w:r>
    </w:p>
    <w:p w14:paraId="14626B3E" w14:textId="77777777" w:rsidR="00E57F5A" w:rsidRDefault="00000000">
      <w:pPr>
        <w:pStyle w:val="BodyText"/>
      </w:pPr>
      <w:r>
        <w:lastRenderedPageBreak/>
        <w:t>git branch –track shared master</w:t>
      </w:r>
    </w:p>
    <w:p w14:paraId="1EB8F73A" w14:textId="77777777" w:rsidR="00E57F5A" w:rsidRDefault="00000000">
      <w:pPr>
        <w:pStyle w:val="BodyText"/>
      </w:pPr>
      <w:r>
        <w:t>git pull shared master</w:t>
      </w:r>
    </w:p>
    <w:p w14:paraId="38F12D69" w14:textId="77777777" w:rsidR="00E57F5A" w:rsidRDefault="00000000">
      <w:pPr>
        <w:pStyle w:val="BodyText"/>
      </w:pPr>
      <w:r>
        <w:t>cat README.md</w:t>
      </w:r>
    </w:p>
    <w:p w14:paraId="1767D79C" w14:textId="77777777" w:rsidR="00E57F5A" w:rsidRDefault="00000000">
      <w:pPr>
        <w:pStyle w:val="BodyText"/>
      </w:pPr>
      <w:r>
        <w:rPr>
          <w:noProof/>
        </w:rPr>
        <w:drawing>
          <wp:inline distT="0" distB="0" distL="0" distR="0" wp14:anchorId="2E81D8CC" wp14:editId="4666D470">
            <wp:extent cx="2531444" cy="2964581"/>
            <wp:effectExtent l="0" t="0" r="0" b="0"/>
            <wp:docPr id="167" name="Picture" descr="извлечение общих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" descr="image/Picture4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444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1F0ADB8" wp14:editId="39454E4D">
            <wp:extent cx="2531444" cy="2983831"/>
            <wp:effectExtent l="0" t="0" r="0" b="0"/>
            <wp:docPr id="170" name="Picture" descr="Выв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" descr="image/Picture4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444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65" w:name="fig:036"/>
      <w:r>
        <w:rPr>
          <w:noProof/>
        </w:rPr>
        <w:drawing>
          <wp:inline distT="0" distB="0" distL="0" distR="0" wp14:anchorId="32D9AD86" wp14:editId="63E2C771">
            <wp:extent cx="3733800" cy="730526"/>
            <wp:effectExtent l="0" t="0" r="0" b="0"/>
            <wp:docPr id="173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" descr="image/Picture43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 w14:paraId="05C73392" w14:textId="77777777" w:rsidR="00E57F5A" w:rsidRDefault="00000000">
      <w:pPr>
        <w:pStyle w:val="Heading1"/>
      </w:pPr>
      <w:bookmarkStart w:id="66" w:name="выводы"/>
      <w:bookmarkStart w:id="67" w:name="_Toc127043885"/>
      <w:bookmarkEnd w:id="6"/>
      <w:bookmarkEnd w:id="63"/>
      <w:r>
        <w:t>Выводы</w:t>
      </w:r>
      <w:bookmarkEnd w:id="67"/>
    </w:p>
    <w:p w14:paraId="46122ED9" w14:textId="77777777" w:rsidR="00E57F5A" w:rsidRDefault="00000000">
      <w:pPr>
        <w:pStyle w:val="FirstParagraph"/>
      </w:pPr>
      <w:r>
        <w:t>В результате проделанной лабораторной работы, познакомился с работой распределённой системы управления версиям Git, а также с языком разметки Markdown</w:t>
      </w:r>
    </w:p>
    <w:p w14:paraId="429C0742" w14:textId="77777777" w:rsidR="00E57F5A" w:rsidRDefault="00000000">
      <w:pPr>
        <w:pStyle w:val="Heading1"/>
      </w:pPr>
      <w:bookmarkStart w:id="68" w:name="список-литературы"/>
      <w:bookmarkStart w:id="69" w:name="_Toc127043886"/>
      <w:bookmarkEnd w:id="66"/>
      <w:r>
        <w:t>Список литературы</w:t>
      </w:r>
      <w:bookmarkEnd w:id="69"/>
    </w:p>
    <w:p w14:paraId="76CF534D" w14:textId="77777777" w:rsidR="00E57F5A" w:rsidRDefault="00000000">
      <w:pPr>
        <w:pStyle w:val="FirstParagraph"/>
      </w:pPr>
      <w:r>
        <w:t>Кулябов Д. С. *Лабораторная работа №1**: git.pdf*</w:t>
      </w:r>
    </w:p>
    <w:p w14:paraId="0ABBB97F" w14:textId="77777777" w:rsidR="00E57F5A" w:rsidRDefault="00000000">
      <w:pPr>
        <w:pStyle w:val="BodyText"/>
      </w:pPr>
      <w:r>
        <w:t>Кулябов Д. С. *Лабораторная работа №1**: markdown.pdf*</w:t>
      </w:r>
      <w:bookmarkEnd w:id="68"/>
    </w:p>
    <w:sectPr w:rsidR="00E57F5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CB95BC" w14:textId="77777777" w:rsidR="00B42E44" w:rsidRDefault="00B42E44">
      <w:pPr>
        <w:spacing w:after="0"/>
      </w:pPr>
      <w:r>
        <w:separator/>
      </w:r>
    </w:p>
  </w:endnote>
  <w:endnote w:type="continuationSeparator" w:id="0">
    <w:p w14:paraId="462F4CFA" w14:textId="77777777" w:rsidR="00B42E44" w:rsidRDefault="00B42E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6CEECD" w14:textId="77777777" w:rsidR="00B42E44" w:rsidRDefault="00B42E44">
      <w:r>
        <w:separator/>
      </w:r>
    </w:p>
  </w:footnote>
  <w:footnote w:type="continuationSeparator" w:id="0">
    <w:p w14:paraId="64A97FC2" w14:textId="77777777" w:rsidR="00B42E44" w:rsidRDefault="00B42E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0CE1E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076422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7F5A"/>
    <w:rsid w:val="0071193A"/>
    <w:rsid w:val="00B42E44"/>
    <w:rsid w:val="00E57F5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378720"/>
  <w15:docId w15:val="{D6F62760-8218-4757-84A6-216E6FD7C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71193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193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813</Words>
  <Characters>10337</Characters>
  <Application>Microsoft Office Word</Application>
  <DocSecurity>0</DocSecurity>
  <Lines>86</Lines>
  <Paragraphs>24</Paragraphs>
  <ScaleCrop>false</ScaleCrop>
  <Company/>
  <LinksUpToDate>false</LinksUpToDate>
  <CharactersWithSpaces>1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Яссин Мохамад Аламин</dc:creator>
  <cp:keywords/>
  <cp:lastModifiedBy>Mohamad Alamin Yassin</cp:lastModifiedBy>
  <cp:revision>3</cp:revision>
  <dcterms:created xsi:type="dcterms:W3CDTF">2023-02-11T13:40:00Z</dcterms:created>
  <dcterms:modified xsi:type="dcterms:W3CDTF">2023-02-11T18:3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